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63877" w14:textId="77777777" w:rsidR="0010604C" w:rsidRPr="00912A05" w:rsidRDefault="00A84B69" w:rsidP="00F7599D">
      <w:pPr>
        <w:ind w:leftChars="-236" w:left="-566" w:rightChars="-297" w:right="-713"/>
        <w:jc w:val="center"/>
        <w:rPr>
          <w:rFonts w:ascii="Arial" w:eastAsia="標楷體" w:hAnsi="Arial" w:cs="Arial"/>
          <w:sz w:val="28"/>
          <w:szCs w:val="28"/>
        </w:rPr>
      </w:pPr>
      <w:r w:rsidRPr="00912A05">
        <w:rPr>
          <w:rFonts w:ascii="Arial" w:eastAsia="標楷體" w:hAnsi="Arial" w:cs="Arial"/>
          <w:sz w:val="28"/>
          <w:szCs w:val="28"/>
        </w:rPr>
        <w:t>中華民國網球協會</w:t>
      </w:r>
    </w:p>
    <w:p w14:paraId="47D0E6DA" w14:textId="33916E2C" w:rsidR="0017619D" w:rsidRPr="00F02459" w:rsidRDefault="003904B0" w:rsidP="00F7599D">
      <w:pPr>
        <w:ind w:leftChars="-236" w:left="-566" w:rightChars="-297" w:right="-713"/>
        <w:jc w:val="center"/>
        <w:rPr>
          <w:rFonts w:ascii="Arial" w:eastAsia="標楷體" w:hAnsi="Arial" w:cs="Arial"/>
        </w:rPr>
      </w:pPr>
      <w:r>
        <w:rPr>
          <w:rFonts w:ascii="Arial" w:eastAsia="標楷體" w:hAnsi="Arial" w:cs="Arial" w:hint="eastAsia"/>
          <w:sz w:val="28"/>
          <w:szCs w:val="28"/>
        </w:rPr>
        <w:t>第六</w:t>
      </w:r>
      <w:r w:rsidR="0010604C" w:rsidRPr="00912A05">
        <w:rPr>
          <w:rFonts w:ascii="Arial" w:eastAsia="標楷體" w:hAnsi="Arial" w:cs="Arial" w:hint="eastAsia"/>
          <w:sz w:val="28"/>
          <w:szCs w:val="28"/>
        </w:rPr>
        <w:t>屆</w:t>
      </w:r>
      <w:r w:rsidR="00A84B69" w:rsidRPr="00912A05">
        <w:rPr>
          <w:rFonts w:ascii="Arial" w:eastAsia="標楷體" w:hAnsi="Arial" w:cs="Arial"/>
          <w:sz w:val="28"/>
          <w:szCs w:val="28"/>
        </w:rPr>
        <w:t>選訓</w:t>
      </w:r>
      <w:r w:rsidR="00A84B69" w:rsidRPr="00912A05">
        <w:rPr>
          <w:rFonts w:ascii="Arial" w:eastAsia="標楷體" w:hAnsi="Arial" w:cs="Arial" w:hint="eastAsia"/>
          <w:sz w:val="28"/>
          <w:szCs w:val="28"/>
        </w:rPr>
        <w:t>委員會</w:t>
      </w:r>
      <w:r w:rsidR="00B76239" w:rsidRPr="00912A05">
        <w:rPr>
          <w:rFonts w:ascii="Arial" w:eastAsia="標楷體" w:hAnsi="Arial" w:cs="Arial" w:hint="eastAsia"/>
          <w:sz w:val="28"/>
          <w:szCs w:val="28"/>
        </w:rPr>
        <w:t>一○</w:t>
      </w:r>
      <w:r>
        <w:rPr>
          <w:rFonts w:ascii="Arial" w:eastAsia="標楷體" w:hAnsi="Arial" w:cs="Arial" w:hint="eastAsia"/>
          <w:sz w:val="28"/>
          <w:szCs w:val="28"/>
        </w:rPr>
        <w:t>八</w:t>
      </w:r>
      <w:r w:rsidR="0017619D" w:rsidRPr="00912A05">
        <w:rPr>
          <w:rFonts w:ascii="Arial" w:eastAsia="標楷體" w:hAnsi="Arial" w:cs="Arial"/>
          <w:sz w:val="28"/>
          <w:szCs w:val="28"/>
        </w:rPr>
        <w:t>年第</w:t>
      </w:r>
      <w:r w:rsidR="00F33D7D">
        <w:rPr>
          <w:rFonts w:ascii="Arial" w:eastAsia="標楷體" w:hAnsi="Arial" w:cs="Arial" w:hint="eastAsia"/>
          <w:sz w:val="28"/>
          <w:szCs w:val="28"/>
        </w:rPr>
        <w:t>五</w:t>
      </w:r>
      <w:r w:rsidR="00F0739B" w:rsidRPr="00912A05">
        <w:rPr>
          <w:rFonts w:ascii="Arial" w:eastAsia="標楷體" w:hAnsi="Arial" w:cs="Arial"/>
          <w:sz w:val="28"/>
          <w:szCs w:val="28"/>
        </w:rPr>
        <w:t>次會</w:t>
      </w:r>
      <w:r w:rsidR="00333353" w:rsidRPr="00912A05">
        <w:rPr>
          <w:rFonts w:ascii="Arial" w:eastAsia="標楷體" w:hAnsi="Arial" w:cs="Arial" w:hint="eastAsia"/>
          <w:sz w:val="28"/>
          <w:szCs w:val="28"/>
        </w:rPr>
        <w:t>議</w:t>
      </w:r>
      <w:r w:rsidR="00BF097A">
        <w:rPr>
          <w:rFonts w:ascii="Arial" w:eastAsia="標楷體" w:hAnsi="Arial" w:cs="Arial" w:hint="eastAsia"/>
          <w:sz w:val="28"/>
          <w:szCs w:val="28"/>
        </w:rPr>
        <w:t>紀錄</w:t>
      </w:r>
      <w:bookmarkStart w:id="0" w:name="_GoBack"/>
      <w:bookmarkEnd w:id="0"/>
    </w:p>
    <w:p w14:paraId="343506D2" w14:textId="093B9B1A" w:rsidR="00C0725A" w:rsidRPr="00C0725A" w:rsidRDefault="00C0725A" w:rsidP="00F7599D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color w:val="222222"/>
          <w:kern w:val="0"/>
        </w:rPr>
      </w:pPr>
      <w:bookmarkStart w:id="1" w:name="m_2060439530883182962_OLE_LINK1"/>
      <w:bookmarkStart w:id="2" w:name="OLE_LINK1"/>
      <w:bookmarkStart w:id="3" w:name="OLE_LINK2"/>
      <w:r w:rsidRPr="00C0725A">
        <w:rPr>
          <w:rFonts w:ascii="標楷體" w:eastAsia="標楷體" w:hAnsi="標楷體" w:cs="Arial"/>
          <w:color w:val="222222"/>
          <w:kern w:val="0"/>
        </w:rPr>
        <w:t>時間：中華民國一○</w:t>
      </w:r>
      <w:r w:rsidR="00B26EE5">
        <w:rPr>
          <w:rFonts w:ascii="標楷體" w:eastAsia="標楷體" w:hAnsi="標楷體" w:cs="Arial" w:hint="eastAsia"/>
          <w:color w:val="222222"/>
          <w:kern w:val="0"/>
        </w:rPr>
        <w:t>八</w:t>
      </w:r>
      <w:r w:rsidRPr="00C0725A">
        <w:rPr>
          <w:rFonts w:ascii="標楷體" w:eastAsia="標楷體" w:hAnsi="標楷體" w:cs="Arial"/>
          <w:color w:val="222222"/>
          <w:kern w:val="0"/>
        </w:rPr>
        <w:t>年</w:t>
      </w:r>
      <w:bookmarkEnd w:id="1"/>
      <w:r w:rsidR="00F33D7D">
        <w:rPr>
          <w:rFonts w:ascii="標楷體" w:eastAsia="標楷體" w:hAnsi="標楷體" w:cs="Arial" w:hint="eastAsia"/>
          <w:color w:val="222222"/>
          <w:kern w:val="0"/>
        </w:rPr>
        <w:t>十一</w:t>
      </w:r>
      <w:r w:rsidRPr="00C0725A">
        <w:rPr>
          <w:rFonts w:ascii="標楷體" w:eastAsia="標楷體" w:hAnsi="標楷體" w:cs="Arial"/>
          <w:color w:val="000000"/>
          <w:kern w:val="0"/>
        </w:rPr>
        <w:t>月</w:t>
      </w:r>
      <w:r w:rsidR="007E1DD1">
        <w:rPr>
          <w:rFonts w:ascii="標楷體" w:eastAsia="標楷體" w:hAnsi="標楷體" w:cs="Arial" w:hint="eastAsia"/>
          <w:color w:val="000000"/>
          <w:kern w:val="0"/>
        </w:rPr>
        <w:t>十</w:t>
      </w:r>
      <w:r w:rsidR="00F33D7D">
        <w:rPr>
          <w:rFonts w:ascii="標楷體" w:eastAsia="標楷體" w:hAnsi="標楷體" w:cs="Arial" w:hint="eastAsia"/>
          <w:color w:val="000000"/>
          <w:kern w:val="0"/>
        </w:rPr>
        <w:t>四</w:t>
      </w:r>
      <w:r w:rsidRPr="00C0725A">
        <w:rPr>
          <w:rFonts w:ascii="標楷體" w:eastAsia="標楷體" w:hAnsi="標楷體" w:cs="Arial"/>
          <w:color w:val="000000"/>
          <w:kern w:val="0"/>
        </w:rPr>
        <w:t>日(星期</w:t>
      </w:r>
      <w:r w:rsidR="007E1DD1">
        <w:rPr>
          <w:rFonts w:ascii="標楷體" w:eastAsia="標楷體" w:hAnsi="標楷體" w:cs="Arial" w:hint="eastAsia"/>
          <w:color w:val="000000"/>
          <w:kern w:val="0"/>
        </w:rPr>
        <w:t>四</w:t>
      </w:r>
      <w:r w:rsidRPr="00C0725A">
        <w:rPr>
          <w:rFonts w:ascii="標楷體" w:eastAsia="標楷體" w:hAnsi="標楷體" w:cs="Arial"/>
          <w:color w:val="000000"/>
          <w:kern w:val="0"/>
        </w:rPr>
        <w:t xml:space="preserve">) </w:t>
      </w:r>
      <w:r w:rsidR="00F33D7D">
        <w:rPr>
          <w:rFonts w:ascii="標楷體" w:eastAsia="標楷體" w:hAnsi="標楷體" w:cs="Arial" w:hint="eastAsia"/>
          <w:color w:val="000000"/>
          <w:kern w:val="0"/>
        </w:rPr>
        <w:t>15</w:t>
      </w:r>
      <w:r w:rsidRPr="00C0725A">
        <w:rPr>
          <w:rFonts w:ascii="標楷體" w:eastAsia="標楷體" w:hAnsi="標楷體" w:cs="Arial"/>
          <w:color w:val="000000"/>
          <w:kern w:val="0"/>
        </w:rPr>
        <w:t>:</w:t>
      </w:r>
      <w:r w:rsidR="00B26EE5">
        <w:rPr>
          <w:rFonts w:ascii="標楷體" w:eastAsia="標楷體" w:hAnsi="標楷體" w:cs="Arial" w:hint="eastAsia"/>
          <w:color w:val="000000"/>
          <w:kern w:val="0"/>
        </w:rPr>
        <w:t>3</w:t>
      </w:r>
      <w:r w:rsidR="0035492D">
        <w:rPr>
          <w:rFonts w:ascii="標楷體" w:eastAsia="標楷體" w:hAnsi="標楷體" w:cs="Arial" w:hint="eastAsia"/>
          <w:color w:val="000000"/>
          <w:kern w:val="0"/>
        </w:rPr>
        <w:t>0</w:t>
      </w:r>
    </w:p>
    <w:p w14:paraId="71538705" w14:textId="1A195FFE" w:rsidR="00C0725A" w:rsidRPr="00C0725A" w:rsidRDefault="00CE5B29" w:rsidP="00F7599D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color w:val="222222"/>
          <w:kern w:val="0"/>
        </w:rPr>
      </w:pPr>
      <w:r>
        <w:rPr>
          <w:rFonts w:ascii="標楷體" w:eastAsia="標楷體" w:hAnsi="標楷體" w:cs="Arial"/>
          <w:color w:val="000000"/>
          <w:kern w:val="0"/>
        </w:rPr>
        <w:t>地點：</w:t>
      </w:r>
      <w:r w:rsidR="00F33D7D">
        <w:rPr>
          <w:rFonts w:ascii="標楷體" w:eastAsia="標楷體" w:hAnsi="標楷體" w:cs="Arial" w:hint="eastAsia"/>
          <w:color w:val="000000"/>
          <w:kern w:val="0"/>
        </w:rPr>
        <w:t>台北小巨蛋</w:t>
      </w:r>
    </w:p>
    <w:p w14:paraId="2C6FB7C4" w14:textId="77777777" w:rsidR="00C0725A" w:rsidRPr="00C0725A" w:rsidRDefault="00A74EC3" w:rsidP="00F7599D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color w:val="222222"/>
          <w:kern w:val="0"/>
        </w:rPr>
      </w:pPr>
      <w:r>
        <w:rPr>
          <w:rFonts w:ascii="標楷體" w:eastAsia="標楷體" w:hAnsi="標楷體" w:cs="Arial"/>
          <w:color w:val="000000"/>
          <w:kern w:val="0"/>
        </w:rPr>
        <w:t>主席：</w:t>
      </w:r>
      <w:r>
        <w:rPr>
          <w:rFonts w:ascii="標楷體" w:eastAsia="標楷體" w:hAnsi="標楷體" w:cs="Arial" w:hint="eastAsia"/>
          <w:color w:val="000000"/>
          <w:kern w:val="0"/>
        </w:rPr>
        <w:t>許</w:t>
      </w:r>
      <w:r w:rsidR="00C0725A" w:rsidRPr="005C111C">
        <w:rPr>
          <w:rFonts w:ascii="標楷體" w:eastAsia="標楷體" w:hAnsi="標楷體" w:cs="Arial"/>
          <w:color w:val="000000"/>
          <w:kern w:val="0"/>
        </w:rPr>
        <w:t>召集人</w:t>
      </w:r>
      <w:r w:rsidR="00C0725A" w:rsidRPr="00C0725A">
        <w:rPr>
          <w:rFonts w:ascii="標楷體" w:eastAsia="標楷體" w:hAnsi="標楷體" w:cs="Arial"/>
          <w:color w:val="000000"/>
          <w:kern w:val="0"/>
        </w:rPr>
        <w:t xml:space="preserve"> </w:t>
      </w:r>
      <w:r>
        <w:rPr>
          <w:rFonts w:ascii="標楷體" w:eastAsia="標楷體" w:hAnsi="標楷體" w:cs="Arial" w:hint="eastAsia"/>
          <w:color w:val="000000"/>
          <w:kern w:val="0"/>
        </w:rPr>
        <w:t>晃榮</w:t>
      </w:r>
    </w:p>
    <w:p w14:paraId="54E991E0" w14:textId="77777777" w:rsidR="0025442C" w:rsidRDefault="00C0725A" w:rsidP="00F7599D">
      <w:pPr>
        <w:widowControl/>
        <w:shd w:val="clear" w:color="auto" w:fill="FFFFFF"/>
        <w:ind w:leftChars="-236" w:left="708" w:rightChars="-237" w:right="-569" w:hangingChars="531" w:hanging="1274"/>
        <w:rPr>
          <w:rFonts w:ascii="標楷體" w:eastAsia="標楷體" w:hAnsi="標楷體" w:cs="Arial"/>
          <w:color w:val="000000"/>
          <w:kern w:val="0"/>
        </w:rPr>
      </w:pPr>
      <w:r w:rsidRPr="00C0725A">
        <w:rPr>
          <w:rFonts w:ascii="標楷體" w:eastAsia="標楷體" w:hAnsi="標楷體" w:cs="Arial"/>
          <w:color w:val="000000"/>
          <w:kern w:val="0"/>
        </w:rPr>
        <w:t>委員名單：</w:t>
      </w:r>
      <w:r w:rsidR="0025442C">
        <w:rPr>
          <w:rFonts w:ascii="標楷體" w:eastAsia="標楷體" w:hAnsi="標楷體" w:cs="Arial" w:hint="eastAsia"/>
          <w:color w:val="000000"/>
          <w:kern w:val="0"/>
        </w:rPr>
        <w:t>蘇嘉祥 委員</w:t>
      </w:r>
      <w:r w:rsidR="0025442C" w:rsidRPr="00C0725A">
        <w:rPr>
          <w:rFonts w:ascii="標楷體" w:eastAsia="標楷體" w:hAnsi="標楷體" w:cs="Arial"/>
          <w:color w:val="000000"/>
          <w:kern w:val="0"/>
        </w:rPr>
        <w:t>、</w:t>
      </w:r>
      <w:r w:rsidR="0025442C">
        <w:rPr>
          <w:rFonts w:ascii="標楷體" w:eastAsia="標楷體" w:hAnsi="標楷體" w:cs="Arial" w:hint="eastAsia"/>
          <w:color w:val="000000"/>
          <w:kern w:val="0"/>
        </w:rPr>
        <w:t>張約翰 委員、張致平 委員</w:t>
      </w:r>
    </w:p>
    <w:p w14:paraId="1F8E16A5" w14:textId="77777777" w:rsidR="00C0725A" w:rsidRPr="00C0725A" w:rsidRDefault="0025442C" w:rsidP="00F7599D">
      <w:pPr>
        <w:widowControl/>
        <w:shd w:val="clear" w:color="auto" w:fill="FFFFFF"/>
        <w:ind w:leftChars="-236" w:left="708" w:rightChars="-297" w:right="-713" w:hangingChars="531" w:hanging="1274"/>
        <w:rPr>
          <w:rFonts w:ascii="標楷體" w:eastAsia="標楷體" w:hAnsi="標楷體" w:cs="新細明體"/>
          <w:color w:val="222222"/>
          <w:kern w:val="0"/>
        </w:rPr>
      </w:pPr>
      <w:r>
        <w:rPr>
          <w:rFonts w:ascii="標楷體" w:eastAsia="標楷體" w:hAnsi="標楷體" w:cs="Arial" w:hint="eastAsia"/>
          <w:color w:val="000000"/>
          <w:kern w:val="0"/>
        </w:rPr>
        <w:t xml:space="preserve">          </w:t>
      </w:r>
      <w:r w:rsidR="00ED533E" w:rsidRPr="00C0725A">
        <w:rPr>
          <w:rFonts w:ascii="標楷體" w:eastAsia="標楷體" w:hAnsi="標楷體" w:cs="Arial"/>
          <w:color w:val="000000"/>
          <w:kern w:val="0"/>
        </w:rPr>
        <w:t xml:space="preserve">連玉輝 </w:t>
      </w:r>
      <w:r w:rsidR="00ED533E">
        <w:rPr>
          <w:rFonts w:ascii="標楷體" w:eastAsia="標楷體" w:hAnsi="標楷體" w:cs="Arial"/>
          <w:color w:val="000000"/>
          <w:kern w:val="0"/>
        </w:rPr>
        <w:t>委員</w:t>
      </w:r>
      <w:r w:rsidR="00ED533E">
        <w:rPr>
          <w:rFonts w:ascii="標楷體" w:eastAsia="標楷體" w:hAnsi="標楷體" w:cs="Arial" w:hint="eastAsia"/>
          <w:color w:val="000000"/>
          <w:kern w:val="0"/>
        </w:rPr>
        <w:t>、</w:t>
      </w:r>
      <w:r w:rsidR="00ED533E" w:rsidRPr="00C0725A">
        <w:rPr>
          <w:rFonts w:ascii="標楷體" w:eastAsia="標楷體" w:hAnsi="標楷體" w:cs="Arial"/>
          <w:color w:val="000000"/>
          <w:kern w:val="0"/>
        </w:rPr>
        <w:t>江勁彥 委員、</w:t>
      </w:r>
      <w:r w:rsidR="00A74EC3">
        <w:rPr>
          <w:rFonts w:ascii="標楷體" w:eastAsia="標楷體" w:hAnsi="標楷體" w:cs="Arial" w:hint="eastAsia"/>
          <w:color w:val="000000"/>
          <w:kern w:val="0"/>
        </w:rPr>
        <w:t>王凌華 委員</w:t>
      </w:r>
    </w:p>
    <w:p w14:paraId="29076A5F" w14:textId="77777777" w:rsidR="00A74EC3" w:rsidRDefault="00A74EC3" w:rsidP="00F7599D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color w:val="000000"/>
          <w:kern w:val="0"/>
        </w:rPr>
      </w:pPr>
      <w:r w:rsidRPr="00C0725A">
        <w:rPr>
          <w:rFonts w:ascii="標楷體" w:eastAsia="標楷體" w:hAnsi="標楷體" w:cs="Arial"/>
          <w:color w:val="000000"/>
          <w:kern w:val="0"/>
        </w:rPr>
        <w:t>訓輔委員：張思敏</w:t>
      </w:r>
    </w:p>
    <w:p w14:paraId="1C887B5B" w14:textId="77777777" w:rsidR="00C0725A" w:rsidRPr="00C0725A" w:rsidRDefault="00A74EC3" w:rsidP="00F7599D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新細明體"/>
          <w:color w:val="222222"/>
          <w:kern w:val="0"/>
        </w:rPr>
      </w:pPr>
      <w:r>
        <w:rPr>
          <w:rFonts w:ascii="標楷體" w:eastAsia="標楷體" w:hAnsi="標楷體" w:cs="新細明體" w:hint="eastAsia"/>
          <w:color w:val="222222"/>
          <w:kern w:val="0"/>
        </w:rPr>
        <w:t>出席名單：如簽到表</w:t>
      </w:r>
    </w:p>
    <w:p w14:paraId="3AF1186B" w14:textId="77777777" w:rsidR="00C0725A" w:rsidRDefault="00C0725A" w:rsidP="00613213">
      <w:pPr>
        <w:widowControl/>
        <w:shd w:val="clear" w:color="auto" w:fill="FFFFFF"/>
        <w:spacing w:beforeLines="50" w:before="180"/>
        <w:ind w:leftChars="-236" w:left="-566" w:rightChars="-297" w:right="-713"/>
        <w:rPr>
          <w:rFonts w:ascii="標楷體" w:eastAsia="標楷體" w:hAnsi="標楷體" w:cs="Arial"/>
          <w:color w:val="000000"/>
          <w:kern w:val="0"/>
        </w:rPr>
      </w:pPr>
      <w:r w:rsidRPr="00C0725A">
        <w:rPr>
          <w:rFonts w:ascii="標楷體" w:eastAsia="標楷體" w:hAnsi="標楷體" w:cs="Arial"/>
          <w:color w:val="000000"/>
          <w:kern w:val="0"/>
        </w:rPr>
        <w:t>討論事項：</w:t>
      </w:r>
    </w:p>
    <w:p w14:paraId="4E4289DA" w14:textId="7416FADD" w:rsidR="00B9306D" w:rsidRPr="007E1DD1" w:rsidRDefault="00520E0A" w:rsidP="007E1DD1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  <w:u w:val="single"/>
        </w:rPr>
      </w:pPr>
      <w:r w:rsidRPr="00613213">
        <w:rPr>
          <w:rFonts w:ascii="標楷體" w:eastAsia="標楷體" w:hAnsi="標楷體" w:cs="Arial"/>
          <w:b/>
          <w:kern w:val="0"/>
        </w:rPr>
        <w:t>案由一：</w:t>
      </w:r>
      <w:r w:rsidR="00F33D7D" w:rsidRPr="00F33D7D">
        <w:rPr>
          <w:rFonts w:ascii="標楷體" w:eastAsia="標楷體" w:hAnsi="標楷體" w:cs="Arial" w:hint="eastAsia"/>
          <w:b/>
          <w:kern w:val="0"/>
        </w:rPr>
        <w:t>教育部體育署10</w:t>
      </w:r>
      <w:r w:rsidR="002B5D85">
        <w:rPr>
          <w:rFonts w:ascii="標楷體" w:eastAsia="標楷體" w:hAnsi="標楷體" w:cs="Arial" w:hint="eastAsia"/>
          <w:b/>
          <w:kern w:val="0"/>
        </w:rPr>
        <w:t>9</w:t>
      </w:r>
      <w:r w:rsidR="00F33D7D" w:rsidRPr="00F33D7D">
        <w:rPr>
          <w:rFonts w:ascii="標楷體" w:eastAsia="標楷體" w:hAnsi="標楷體" w:cs="Arial" w:hint="eastAsia"/>
          <w:b/>
          <w:kern w:val="0"/>
        </w:rPr>
        <w:t>年度培育優秀或具潛力運動選手計畫</w:t>
      </w:r>
    </w:p>
    <w:p w14:paraId="69AF46E3" w14:textId="07D683CB" w:rsidR="002B5D85" w:rsidRDefault="00B9306D" w:rsidP="002B5D85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 w:rsidRPr="00FF1DE6">
        <w:rPr>
          <w:rFonts w:ascii="標楷體" w:eastAsia="標楷體" w:hAnsi="標楷體" w:cs="Arial"/>
          <w:kern w:val="0"/>
        </w:rPr>
        <w:t>說　明：</w:t>
      </w:r>
      <w:r w:rsidR="002B5D85" w:rsidRPr="003A3A7F">
        <w:rPr>
          <w:rFonts w:ascii="標楷體" w:eastAsia="標楷體" w:hAnsi="標楷體" w:cs="Arial" w:hint="eastAsia"/>
          <w:kern w:val="0"/>
        </w:rPr>
        <w:t>依據教育部體育署</w:t>
      </w:r>
      <w:r w:rsidR="002B5D85" w:rsidRPr="002B5D85">
        <w:rPr>
          <w:rFonts w:ascii="標楷體" w:eastAsia="標楷體" w:hAnsi="標楷體" w:cs="Arial" w:hint="eastAsia"/>
          <w:kern w:val="0"/>
        </w:rPr>
        <w:t>108年10月1日臺教體署競(二)字第1080034542號函</w:t>
      </w:r>
      <w:r w:rsidR="002B5D85" w:rsidRPr="003A3A7F">
        <w:rPr>
          <w:rFonts w:ascii="標楷體" w:eastAsia="標楷體" w:hAnsi="標楷體" w:cs="Arial" w:hint="eastAsia"/>
          <w:kern w:val="0"/>
        </w:rPr>
        <w:t>辦理，本案</w:t>
      </w:r>
      <w:r w:rsidR="006E5DC3">
        <w:rPr>
          <w:rFonts w:ascii="標楷體" w:eastAsia="標楷體" w:hAnsi="標楷體" w:cs="Arial"/>
          <w:kern w:val="0"/>
        </w:rPr>
        <w:br/>
      </w:r>
      <w:r w:rsidR="006E5DC3">
        <w:rPr>
          <w:rFonts w:ascii="標楷體" w:eastAsia="標楷體" w:hAnsi="標楷體" w:cs="Arial" w:hint="eastAsia"/>
          <w:kern w:val="0"/>
        </w:rPr>
        <w:t xml:space="preserve">        </w:t>
      </w:r>
      <w:r w:rsidR="002B5D85" w:rsidRPr="003A3A7F">
        <w:rPr>
          <w:rFonts w:ascii="標楷體" w:eastAsia="標楷體" w:hAnsi="標楷體" w:cs="Arial" w:hint="eastAsia"/>
          <w:kern w:val="0"/>
        </w:rPr>
        <w:t>需於12月</w:t>
      </w:r>
      <w:r w:rsidR="002B5D85">
        <w:rPr>
          <w:rFonts w:ascii="標楷體" w:eastAsia="標楷體" w:hAnsi="標楷體" w:cs="Arial" w:hint="eastAsia"/>
          <w:kern w:val="0"/>
        </w:rPr>
        <w:t>6日前提報，請參閱附件。</w:t>
      </w:r>
    </w:p>
    <w:p w14:paraId="02CEB437" w14:textId="1D614E89" w:rsidR="00D314A5" w:rsidRDefault="00D22281" w:rsidP="002B5D85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>決  議：</w:t>
      </w:r>
    </w:p>
    <w:p w14:paraId="52D3AA35" w14:textId="18EADE3B" w:rsidR="00D22281" w:rsidRPr="00374D93" w:rsidRDefault="009E434F" w:rsidP="00D314A5">
      <w:pPr>
        <w:pStyle w:val="ae"/>
        <w:widowControl/>
        <w:numPr>
          <w:ilvl w:val="0"/>
          <w:numId w:val="19"/>
        </w:numPr>
        <w:shd w:val="clear" w:color="auto" w:fill="FFFFFF"/>
        <w:ind w:leftChars="0" w:rightChars="-297" w:right="-713"/>
        <w:rPr>
          <w:rFonts w:ascii="標楷體" w:eastAsia="標楷體" w:hAnsi="標楷體" w:cs="Arial"/>
          <w:kern w:val="0"/>
          <w:u w:val="single"/>
          <w:lang w:eastAsia="zh-HK"/>
        </w:rPr>
      </w:pPr>
      <w:r w:rsidRPr="00D314A5">
        <w:rPr>
          <w:rFonts w:ascii="標楷體" w:eastAsia="標楷體" w:hAnsi="標楷體" w:cs="新細明體" w:hint="eastAsia"/>
          <w:kern w:val="0"/>
        </w:rPr>
        <w:t>請國家教練張孝雍</w:t>
      </w:r>
      <w:r w:rsidR="00D314A5">
        <w:rPr>
          <w:rFonts w:ascii="標楷體" w:eastAsia="標楷體" w:hAnsi="標楷體" w:cs="新細明體" w:hint="eastAsia"/>
          <w:kern w:val="0"/>
        </w:rPr>
        <w:t>於下次選訓</w:t>
      </w:r>
      <w:r w:rsidR="00374D93">
        <w:rPr>
          <w:rFonts w:ascii="標楷體" w:eastAsia="標楷體" w:hAnsi="標楷體" w:cs="新細明體" w:hint="eastAsia"/>
          <w:kern w:val="0"/>
        </w:rPr>
        <w:t>委員</w:t>
      </w:r>
      <w:r w:rsidR="00D314A5">
        <w:rPr>
          <w:rFonts w:ascii="標楷體" w:eastAsia="標楷體" w:hAnsi="標楷體" w:cs="新細明體" w:hint="eastAsia"/>
          <w:kern w:val="0"/>
        </w:rPr>
        <w:t>會議</w:t>
      </w:r>
      <w:r w:rsidRPr="00D314A5">
        <w:rPr>
          <w:rFonts w:ascii="標楷體" w:eastAsia="標楷體" w:hAnsi="標楷體" w:cs="新細明體" w:hint="eastAsia"/>
          <w:kern w:val="0"/>
        </w:rPr>
        <w:t>提交</w:t>
      </w:r>
      <w:r w:rsidR="00374D93">
        <w:rPr>
          <w:rFonts w:ascii="標楷體" w:eastAsia="標楷體" w:hAnsi="標楷體" w:cs="新細明體" w:hint="eastAsia"/>
          <w:kern w:val="0"/>
        </w:rPr>
        <w:t>2019</w:t>
      </w:r>
      <w:r w:rsidRPr="00D314A5">
        <w:rPr>
          <w:rFonts w:ascii="標楷體" w:eastAsia="標楷體" w:hAnsi="標楷體" w:cs="新細明體" w:hint="eastAsia"/>
          <w:kern w:val="0"/>
        </w:rPr>
        <w:t>年訓練站</w:t>
      </w:r>
      <w:r w:rsidR="00374D93">
        <w:rPr>
          <w:rFonts w:ascii="標楷體" w:eastAsia="標楷體" w:hAnsi="標楷體" w:cs="新細明體" w:hint="eastAsia"/>
          <w:kern w:val="0"/>
        </w:rPr>
        <w:t>成效</w:t>
      </w:r>
      <w:r w:rsidRPr="00D314A5">
        <w:rPr>
          <w:rFonts w:ascii="標楷體" w:eastAsia="標楷體" w:hAnsi="標楷體" w:cs="新細明體" w:hint="eastAsia"/>
          <w:kern w:val="0"/>
        </w:rPr>
        <w:t>報告</w:t>
      </w:r>
      <w:r w:rsidR="00D22281" w:rsidRPr="00D314A5">
        <w:rPr>
          <w:rFonts w:ascii="標楷體" w:eastAsia="標楷體" w:hAnsi="標楷體" w:cs="新細明體" w:hint="eastAsia"/>
          <w:kern w:val="0"/>
        </w:rPr>
        <w:t>。</w:t>
      </w:r>
    </w:p>
    <w:p w14:paraId="055C49A4" w14:textId="2C1F4146" w:rsidR="00374D93" w:rsidRPr="00374D93" w:rsidRDefault="00374D93" w:rsidP="00374D93">
      <w:pPr>
        <w:pStyle w:val="ae"/>
        <w:widowControl/>
        <w:numPr>
          <w:ilvl w:val="0"/>
          <w:numId w:val="19"/>
        </w:numPr>
        <w:shd w:val="clear" w:color="auto" w:fill="FFFFFF"/>
        <w:ind w:leftChars="0" w:rightChars="-297" w:right="-713"/>
        <w:rPr>
          <w:rFonts w:ascii="標楷體" w:eastAsia="標楷體" w:hAnsi="標楷體" w:cs="Arial"/>
          <w:kern w:val="0"/>
        </w:rPr>
      </w:pPr>
      <w:r w:rsidRPr="00D314A5">
        <w:rPr>
          <w:rFonts w:ascii="標楷體" w:eastAsia="標楷體" w:hAnsi="標楷體" w:cs="新細明體" w:hint="eastAsia"/>
          <w:kern w:val="0"/>
        </w:rPr>
        <w:t>依委員</w:t>
      </w:r>
      <w:r>
        <w:rPr>
          <w:rFonts w:ascii="標楷體" w:eastAsia="標楷體" w:hAnsi="標楷體" w:cs="新細明體" w:hint="eastAsia"/>
          <w:kern w:val="0"/>
        </w:rPr>
        <w:t>會修正</w:t>
      </w:r>
      <w:r w:rsidRPr="00D314A5">
        <w:rPr>
          <w:rFonts w:ascii="標楷體" w:eastAsia="標楷體" w:hAnsi="標楷體" w:cs="新細明體" w:hint="eastAsia"/>
          <w:kern w:val="0"/>
        </w:rPr>
        <w:t>內容後再次提交給委員複審，確認無異議後提報體育署</w:t>
      </w:r>
      <w:r>
        <w:rPr>
          <w:rFonts w:ascii="標楷體" w:eastAsia="標楷體" w:hAnsi="標楷體" w:cs="新細明體" w:hint="eastAsia"/>
          <w:kern w:val="0"/>
        </w:rPr>
        <w:t>。</w:t>
      </w:r>
    </w:p>
    <w:p w14:paraId="6A38C1A4" w14:textId="1740D3FE" w:rsidR="005D35DC" w:rsidRPr="005B15CD" w:rsidRDefault="005D35DC" w:rsidP="00AB5357">
      <w:pPr>
        <w:widowControl/>
        <w:shd w:val="clear" w:color="auto" w:fill="FFFFFF"/>
        <w:ind w:left="-502" w:rightChars="-297" w:right="-713"/>
        <w:rPr>
          <w:rFonts w:ascii="標楷體" w:eastAsia="標楷體" w:hAnsi="標楷體" w:cs="Arial"/>
          <w:kern w:val="0"/>
          <w:u w:val="single"/>
        </w:rPr>
      </w:pPr>
    </w:p>
    <w:p w14:paraId="1E69B115" w14:textId="73CD04F9" w:rsidR="00A03837" w:rsidRPr="00003474" w:rsidRDefault="00A03837" w:rsidP="00A03837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  <w:u w:val="single"/>
        </w:rPr>
      </w:pPr>
      <w:r w:rsidRPr="00003474">
        <w:rPr>
          <w:rFonts w:ascii="標楷體" w:eastAsia="標楷體" w:hAnsi="標楷體" w:cs="Arial"/>
          <w:b/>
          <w:kern w:val="0"/>
        </w:rPr>
        <w:t>案由</w:t>
      </w:r>
      <w:r w:rsidR="002B5D85">
        <w:rPr>
          <w:rFonts w:ascii="標楷體" w:eastAsia="標楷體" w:hAnsi="標楷體" w:cs="Arial" w:hint="eastAsia"/>
          <w:b/>
          <w:kern w:val="0"/>
        </w:rPr>
        <w:t>二</w:t>
      </w:r>
      <w:r w:rsidRPr="00003474">
        <w:rPr>
          <w:rFonts w:ascii="標楷體" w:eastAsia="標楷體" w:hAnsi="標楷體" w:cs="Arial"/>
          <w:b/>
          <w:kern w:val="0"/>
        </w:rPr>
        <w:t>：</w:t>
      </w:r>
      <w:r w:rsidR="002B5D85" w:rsidRPr="002B5D85">
        <w:rPr>
          <w:rFonts w:ascii="標楷體" w:eastAsia="標楷體" w:hAnsi="標楷體" w:cs="Arial" w:hint="eastAsia"/>
          <w:b/>
          <w:kern w:val="0"/>
        </w:rPr>
        <w:t>2024巴黎奧運菁英選手重點培訓計畫</w:t>
      </w:r>
      <w:r w:rsidRPr="00003474">
        <w:rPr>
          <w:rFonts w:ascii="標楷體" w:eastAsia="標楷體" w:hAnsi="標楷體" w:cs="Arial" w:hint="eastAsia"/>
          <w:b/>
          <w:kern w:val="0"/>
        </w:rPr>
        <w:t>。</w:t>
      </w:r>
    </w:p>
    <w:p w14:paraId="3059FD87" w14:textId="072418C6" w:rsidR="00303CC2" w:rsidRDefault="00A03837" w:rsidP="002B5D85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 w:rsidRPr="00003474">
        <w:rPr>
          <w:rFonts w:ascii="標楷體" w:eastAsia="標楷體" w:hAnsi="標楷體" w:cs="Arial"/>
          <w:kern w:val="0"/>
        </w:rPr>
        <w:t>說　明：</w:t>
      </w:r>
      <w:bookmarkEnd w:id="2"/>
      <w:bookmarkEnd w:id="3"/>
      <w:r w:rsidR="002B5D85">
        <w:rPr>
          <w:rFonts w:ascii="標楷體" w:eastAsia="標楷體" w:hAnsi="標楷體" w:cs="Arial" w:hint="eastAsia"/>
          <w:kern w:val="0"/>
        </w:rPr>
        <w:t>為提早啟動2024</w:t>
      </w:r>
      <w:r w:rsidR="006E5DC3">
        <w:rPr>
          <w:rFonts w:ascii="標楷體" w:eastAsia="標楷體" w:hAnsi="標楷體" w:cs="Arial" w:hint="eastAsia"/>
          <w:kern w:val="0"/>
        </w:rPr>
        <w:t>巴黎奧運備戰作業，長期培訓具潛力的菁英選手取得奧運參賽</w:t>
      </w:r>
      <w:r w:rsidR="002B5D85">
        <w:rPr>
          <w:rFonts w:ascii="標楷體" w:eastAsia="標楷體" w:hAnsi="標楷體" w:cs="Arial" w:hint="eastAsia"/>
          <w:kern w:val="0"/>
        </w:rPr>
        <w:t>格，</w:t>
      </w:r>
      <w:r w:rsidR="006E5DC3">
        <w:rPr>
          <w:rFonts w:ascii="標楷體" w:eastAsia="標楷體" w:hAnsi="標楷體" w:cs="Arial"/>
          <w:kern w:val="0"/>
        </w:rPr>
        <w:br/>
      </w:r>
      <w:r w:rsidR="006E5DC3">
        <w:rPr>
          <w:rFonts w:ascii="標楷體" w:eastAsia="標楷體" w:hAnsi="標楷體" w:cs="Arial" w:hint="eastAsia"/>
          <w:kern w:val="0"/>
        </w:rPr>
        <w:t xml:space="preserve">        </w:t>
      </w:r>
      <w:r w:rsidR="002B5D85">
        <w:rPr>
          <w:rFonts w:ascii="標楷體" w:eastAsia="標楷體" w:hAnsi="標楷體" w:cs="Arial" w:hint="eastAsia"/>
          <w:kern w:val="0"/>
        </w:rPr>
        <w:t>特擬此計畫</w:t>
      </w:r>
      <w:r w:rsidR="009C5C1E" w:rsidRPr="008078DC">
        <w:rPr>
          <w:rFonts w:ascii="標楷體" w:eastAsia="標楷體" w:hAnsi="標楷體" w:cs="Arial" w:hint="eastAsia"/>
          <w:kern w:val="0"/>
        </w:rPr>
        <w:t>提</w:t>
      </w:r>
      <w:r w:rsidR="006E5DC3" w:rsidRPr="008078DC">
        <w:rPr>
          <w:rFonts w:ascii="標楷體" w:eastAsia="標楷體" w:hAnsi="標楷體" w:cs="Arial" w:hint="eastAsia"/>
          <w:kern w:val="0"/>
        </w:rPr>
        <w:t>報</w:t>
      </w:r>
      <w:r w:rsidR="009C5C1E">
        <w:rPr>
          <w:rFonts w:ascii="標楷體" w:eastAsia="標楷體" w:hAnsi="標楷體" w:cs="Arial" w:hint="eastAsia"/>
          <w:kern w:val="0"/>
        </w:rPr>
        <w:t>體育署需求相關資源</w:t>
      </w:r>
      <w:r w:rsidR="00B07C75">
        <w:rPr>
          <w:rFonts w:ascii="標楷體" w:eastAsia="標楷體" w:hAnsi="標楷體" w:cs="Arial" w:hint="eastAsia"/>
          <w:kern w:val="0"/>
        </w:rPr>
        <w:t>，請參閱附件。</w:t>
      </w:r>
    </w:p>
    <w:p w14:paraId="51A819E9" w14:textId="19646BD9" w:rsidR="00FD1454" w:rsidRDefault="00FD1454" w:rsidP="002B5D85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  <w:r>
        <w:rPr>
          <w:rFonts w:ascii="標楷體" w:eastAsia="標楷體" w:hAnsi="標楷體" w:cs="Arial" w:hint="eastAsia"/>
          <w:kern w:val="0"/>
        </w:rPr>
        <w:t>決  議：</w:t>
      </w:r>
      <w:r w:rsidR="00D314A5" w:rsidRPr="00D314A5">
        <w:rPr>
          <w:rFonts w:ascii="標楷體" w:eastAsia="標楷體" w:hAnsi="標楷體" w:cs="新細明體" w:hint="eastAsia"/>
          <w:kern w:val="0"/>
        </w:rPr>
        <w:t>依委員</w:t>
      </w:r>
      <w:r w:rsidR="00D314A5">
        <w:rPr>
          <w:rFonts w:ascii="標楷體" w:eastAsia="標楷體" w:hAnsi="標楷體" w:cs="新細明體" w:hint="eastAsia"/>
          <w:kern w:val="0"/>
        </w:rPr>
        <w:t>會修正</w:t>
      </w:r>
      <w:r w:rsidR="00D314A5" w:rsidRPr="00D314A5">
        <w:rPr>
          <w:rFonts w:ascii="標楷體" w:eastAsia="標楷體" w:hAnsi="標楷體" w:cs="新細明體" w:hint="eastAsia"/>
          <w:kern w:val="0"/>
        </w:rPr>
        <w:t>內容後再次提交給委員複審，確認無異議後提報體育署</w:t>
      </w:r>
      <w:r w:rsidR="00D314A5">
        <w:rPr>
          <w:rFonts w:ascii="標楷體" w:eastAsia="標楷體" w:hAnsi="標楷體" w:cs="新細明體" w:hint="eastAsia"/>
          <w:kern w:val="0"/>
        </w:rPr>
        <w:t>。</w:t>
      </w:r>
    </w:p>
    <w:p w14:paraId="52C8D8B4" w14:textId="7E2E5CC2" w:rsidR="00653D4F" w:rsidRDefault="00653D4F" w:rsidP="002B5D85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kern w:val="0"/>
        </w:rPr>
      </w:pPr>
    </w:p>
    <w:p w14:paraId="53A989D8" w14:textId="6C915D60" w:rsidR="00653D4F" w:rsidRDefault="00653D4F" w:rsidP="002B5D85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b/>
          <w:kern w:val="0"/>
        </w:rPr>
      </w:pPr>
      <w:r w:rsidRPr="00653D4F">
        <w:rPr>
          <w:rFonts w:ascii="標楷體" w:eastAsia="標楷體" w:hAnsi="標楷體" w:cs="Arial" w:hint="eastAsia"/>
          <w:b/>
          <w:kern w:val="0"/>
        </w:rPr>
        <w:t>臨時動議：</w:t>
      </w:r>
      <w:r>
        <w:rPr>
          <w:rFonts w:ascii="標楷體" w:eastAsia="標楷體" w:hAnsi="標楷體" w:cs="Arial" w:hint="eastAsia"/>
          <w:b/>
          <w:kern w:val="0"/>
        </w:rPr>
        <w:t>謝淑薇宣布參加2020東京奧運相關事宜提請討論。</w:t>
      </w:r>
    </w:p>
    <w:p w14:paraId="790513DA" w14:textId="63A1D7C5" w:rsidR="001C6381" w:rsidRDefault="00F23C39" w:rsidP="002B5D85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bCs/>
          <w:kern w:val="0"/>
        </w:rPr>
      </w:pPr>
      <w:r w:rsidRPr="00F23C39">
        <w:rPr>
          <w:rFonts w:ascii="標楷體" w:eastAsia="標楷體" w:hAnsi="標楷體" w:cs="Arial" w:hint="eastAsia"/>
          <w:bCs/>
          <w:kern w:val="0"/>
        </w:rPr>
        <w:t>決  議：</w:t>
      </w:r>
    </w:p>
    <w:p w14:paraId="52DF79BB" w14:textId="4355C390" w:rsidR="00C06FE3" w:rsidRDefault="00C06FE3" w:rsidP="002B5D85">
      <w:pPr>
        <w:widowControl/>
        <w:shd w:val="clear" w:color="auto" w:fill="FFFFFF"/>
        <w:ind w:leftChars="-236" w:left="-566" w:rightChars="-297" w:right="-713"/>
        <w:rPr>
          <w:rFonts w:ascii="標楷體" w:eastAsia="標楷體" w:hAnsi="標楷體" w:cs="Arial"/>
          <w:bCs/>
          <w:kern w:val="0"/>
        </w:rPr>
      </w:pPr>
      <w:r>
        <w:rPr>
          <w:rFonts w:ascii="標楷體" w:eastAsia="標楷體" w:hAnsi="標楷體" w:cs="Arial" w:hint="eastAsia"/>
          <w:bCs/>
          <w:kern w:val="0"/>
        </w:rPr>
        <w:t>針對旨揭事件，選訓委員會公開說明如下：</w:t>
      </w:r>
    </w:p>
    <w:p w14:paraId="4E11A4B0" w14:textId="7B7079CD" w:rsidR="006D6DF1" w:rsidRDefault="009E434F" w:rsidP="001C6381">
      <w:pPr>
        <w:pStyle w:val="ae"/>
        <w:widowControl/>
        <w:numPr>
          <w:ilvl w:val="0"/>
          <w:numId w:val="18"/>
        </w:numPr>
        <w:shd w:val="clear" w:color="auto" w:fill="FFFFFF"/>
        <w:ind w:leftChars="0" w:rightChars="-297" w:right="-713"/>
        <w:rPr>
          <w:rFonts w:ascii="標楷體" w:eastAsia="標楷體" w:hAnsi="標楷體" w:cs="Arial"/>
          <w:bCs/>
          <w:kern w:val="0"/>
        </w:rPr>
      </w:pPr>
      <w:r>
        <w:rPr>
          <w:rFonts w:ascii="標楷體" w:eastAsia="標楷體" w:hAnsi="標楷體" w:cs="Arial" w:hint="eastAsia"/>
          <w:bCs/>
          <w:kern w:val="0"/>
        </w:rPr>
        <w:t>「東京奧運培訓及參賽實施計畫&amp;教練</w:t>
      </w:r>
      <w:r w:rsidR="00F23C39" w:rsidRPr="001C6381">
        <w:rPr>
          <w:rFonts w:ascii="標楷體" w:eastAsia="標楷體" w:hAnsi="標楷體" w:cs="Arial" w:hint="eastAsia"/>
          <w:bCs/>
          <w:kern w:val="0"/>
        </w:rPr>
        <w:t>遴選辦法</w:t>
      </w:r>
      <w:r>
        <w:rPr>
          <w:rFonts w:ascii="標楷體" w:eastAsia="標楷體" w:hAnsi="標楷體" w:cs="Arial" w:hint="eastAsia"/>
          <w:bCs/>
          <w:kern w:val="0"/>
        </w:rPr>
        <w:t>」</w:t>
      </w:r>
      <w:r w:rsidR="00F23C39" w:rsidRPr="001C6381">
        <w:rPr>
          <w:rFonts w:ascii="標楷體" w:eastAsia="標楷體" w:hAnsi="標楷體" w:cs="Arial" w:hint="eastAsia"/>
          <w:bCs/>
          <w:kern w:val="0"/>
        </w:rPr>
        <w:t>已</w:t>
      </w:r>
      <w:r w:rsidR="006D6DF1">
        <w:rPr>
          <w:rFonts w:ascii="標楷體" w:eastAsia="標楷體" w:hAnsi="標楷體" w:cs="Arial" w:hint="eastAsia"/>
          <w:bCs/>
          <w:kern w:val="0"/>
        </w:rPr>
        <w:t>於108年4月10日經選訓委員會</w:t>
      </w:r>
      <w:r w:rsidR="00F23C39" w:rsidRPr="001C6381">
        <w:rPr>
          <w:rFonts w:ascii="標楷體" w:eastAsia="標楷體" w:hAnsi="標楷體" w:cs="Arial" w:hint="eastAsia"/>
          <w:bCs/>
          <w:kern w:val="0"/>
        </w:rPr>
        <w:t>通過並</w:t>
      </w:r>
      <w:r w:rsidR="006D6DF1">
        <w:rPr>
          <w:rFonts w:ascii="標楷體" w:eastAsia="標楷體" w:hAnsi="標楷體" w:cs="Arial" w:hint="eastAsia"/>
          <w:bCs/>
          <w:kern w:val="0"/>
        </w:rPr>
        <w:t>依據國家運動訓練中心108年5月1日心競字第1080002577號函核備在案，本會已隨即公</w:t>
      </w:r>
      <w:r w:rsidR="00F23C39" w:rsidRPr="001C6381">
        <w:rPr>
          <w:rFonts w:ascii="標楷體" w:eastAsia="標楷體" w:hAnsi="標楷體" w:cs="Arial" w:hint="eastAsia"/>
          <w:bCs/>
          <w:kern w:val="0"/>
        </w:rPr>
        <w:t>告</w:t>
      </w:r>
      <w:r w:rsidR="006D6DF1">
        <w:rPr>
          <w:rFonts w:ascii="標楷體" w:eastAsia="標楷體" w:hAnsi="標楷體" w:cs="Arial" w:hint="eastAsia"/>
          <w:bCs/>
          <w:kern w:val="0"/>
        </w:rPr>
        <w:t>於官網週知</w:t>
      </w:r>
      <w:r w:rsidR="00FF377B">
        <w:rPr>
          <w:rFonts w:ascii="標楷體" w:eastAsia="標楷體" w:hAnsi="標楷體" w:cs="Arial" w:hint="eastAsia"/>
          <w:bCs/>
          <w:kern w:val="0"/>
        </w:rPr>
        <w:t>，國際網球總會頒布之參賽資格規定也於官網公告，</w:t>
      </w:r>
      <w:hyperlink r:id="rId8" w:history="1">
        <w:r w:rsidR="00FF377B">
          <w:rPr>
            <w:rStyle w:val="af"/>
          </w:rPr>
          <w:t>http://www.tennis.org.tw/web/event_information.asp?s=6&amp;msg_id=6075</w:t>
        </w:r>
      </w:hyperlink>
    </w:p>
    <w:p w14:paraId="47ED3E0B" w14:textId="0A441778" w:rsidR="00F23C39" w:rsidRPr="008078DC" w:rsidRDefault="00D314A5" w:rsidP="001C6381">
      <w:pPr>
        <w:pStyle w:val="ae"/>
        <w:widowControl/>
        <w:numPr>
          <w:ilvl w:val="0"/>
          <w:numId w:val="18"/>
        </w:numPr>
        <w:shd w:val="clear" w:color="auto" w:fill="FFFFFF"/>
        <w:ind w:leftChars="0" w:rightChars="-297" w:right="-713"/>
        <w:rPr>
          <w:rFonts w:ascii="標楷體" w:eastAsia="標楷體" w:hAnsi="標楷體" w:cs="Arial"/>
          <w:bCs/>
          <w:kern w:val="0"/>
        </w:rPr>
      </w:pPr>
      <w:r>
        <w:rPr>
          <w:rFonts w:ascii="標楷體" w:eastAsia="標楷體" w:hAnsi="標楷體" w:cs="Arial" w:hint="eastAsia"/>
          <w:bCs/>
          <w:kern w:val="0"/>
        </w:rPr>
        <w:t>選訓委員會授權</w:t>
      </w:r>
      <w:r w:rsidRPr="001C6381">
        <w:rPr>
          <w:rFonts w:ascii="標楷體" w:eastAsia="標楷體" w:hAnsi="標楷體" w:cs="Arial" w:hint="eastAsia"/>
          <w:bCs/>
          <w:kern w:val="0"/>
        </w:rPr>
        <w:t>許</w:t>
      </w:r>
      <w:r>
        <w:rPr>
          <w:rFonts w:ascii="標楷體" w:eastAsia="標楷體" w:hAnsi="標楷體" w:cs="Arial" w:hint="eastAsia"/>
          <w:bCs/>
          <w:kern w:val="0"/>
        </w:rPr>
        <w:t>晃榮</w:t>
      </w:r>
      <w:r w:rsidRPr="001C6381">
        <w:rPr>
          <w:rFonts w:ascii="標楷體" w:eastAsia="標楷體" w:hAnsi="標楷體" w:cs="Arial" w:hint="eastAsia"/>
          <w:bCs/>
          <w:kern w:val="0"/>
        </w:rPr>
        <w:t>主委</w:t>
      </w:r>
      <w:r>
        <w:rPr>
          <w:rFonts w:ascii="標楷體" w:eastAsia="標楷體" w:hAnsi="標楷體" w:cs="Arial" w:hint="eastAsia"/>
          <w:bCs/>
          <w:kern w:val="0"/>
        </w:rPr>
        <w:t>代表</w:t>
      </w:r>
      <w:r w:rsidR="00FF377B">
        <w:rPr>
          <w:rFonts w:ascii="標楷體" w:eastAsia="標楷體" w:hAnsi="標楷體" w:cs="Arial" w:hint="eastAsia"/>
          <w:bCs/>
          <w:kern w:val="0"/>
        </w:rPr>
        <w:t>本會</w:t>
      </w:r>
      <w:r w:rsidR="00B73C11">
        <w:rPr>
          <w:rFonts w:ascii="標楷體" w:eastAsia="標楷體" w:hAnsi="標楷體" w:cs="Arial" w:hint="eastAsia"/>
          <w:bCs/>
          <w:kern w:val="0"/>
        </w:rPr>
        <w:t>自108年6月11日起</w:t>
      </w:r>
      <w:r w:rsidR="00F23C39" w:rsidRPr="001C6381">
        <w:rPr>
          <w:rFonts w:ascii="標楷體" w:eastAsia="標楷體" w:hAnsi="標楷體" w:cs="Arial" w:hint="eastAsia"/>
          <w:bCs/>
          <w:kern w:val="0"/>
        </w:rPr>
        <w:t>積極與</w:t>
      </w:r>
      <w:r w:rsidR="00FF377B">
        <w:rPr>
          <w:rFonts w:ascii="標楷體" w:eastAsia="標楷體" w:hAnsi="標楷體" w:cs="Arial" w:hint="eastAsia"/>
          <w:bCs/>
          <w:kern w:val="0"/>
        </w:rPr>
        <w:t>謝淑薇</w:t>
      </w:r>
      <w:r w:rsidR="00F23C39" w:rsidRPr="001C6381">
        <w:rPr>
          <w:rFonts w:ascii="標楷體" w:eastAsia="標楷體" w:hAnsi="標楷體" w:cs="Arial" w:hint="eastAsia"/>
          <w:bCs/>
          <w:kern w:val="0"/>
        </w:rPr>
        <w:t>代表窗口</w:t>
      </w:r>
      <w:r w:rsidR="00FF377B">
        <w:rPr>
          <w:rFonts w:ascii="標楷體" w:eastAsia="標楷體" w:hAnsi="標楷體" w:cs="Arial" w:hint="eastAsia"/>
          <w:bCs/>
          <w:kern w:val="0"/>
        </w:rPr>
        <w:t>保羅</w:t>
      </w:r>
      <w:r w:rsidR="00A13F6F">
        <w:rPr>
          <w:rFonts w:ascii="標楷體" w:eastAsia="標楷體" w:hAnsi="標楷體" w:cs="Arial" w:hint="eastAsia"/>
          <w:bCs/>
          <w:kern w:val="0"/>
        </w:rPr>
        <w:t>教練</w:t>
      </w:r>
      <w:r w:rsidR="00F23C39" w:rsidRPr="001C6381">
        <w:rPr>
          <w:rFonts w:ascii="標楷體" w:eastAsia="標楷體" w:hAnsi="標楷體" w:cs="Arial" w:hint="eastAsia"/>
          <w:bCs/>
          <w:kern w:val="0"/>
        </w:rPr>
        <w:t>聯繫，本會</w:t>
      </w:r>
      <w:r w:rsidR="00B73C11">
        <w:rPr>
          <w:rFonts w:ascii="標楷體" w:eastAsia="標楷體" w:hAnsi="標楷體" w:cs="Arial" w:hint="eastAsia"/>
          <w:bCs/>
          <w:kern w:val="0"/>
        </w:rPr>
        <w:t>並將</w:t>
      </w:r>
      <w:r w:rsidR="00F23C39" w:rsidRPr="001C6381">
        <w:rPr>
          <w:rFonts w:ascii="標楷體" w:eastAsia="標楷體" w:hAnsi="標楷體" w:cs="Arial" w:hint="eastAsia"/>
          <w:bCs/>
          <w:kern w:val="0"/>
        </w:rPr>
        <w:t>積極</w:t>
      </w:r>
      <w:r w:rsidR="00B73C11">
        <w:rPr>
          <w:rFonts w:ascii="標楷體" w:eastAsia="標楷體" w:hAnsi="標楷體" w:cs="Arial" w:hint="eastAsia"/>
          <w:bCs/>
          <w:kern w:val="0"/>
        </w:rPr>
        <w:t>向</w:t>
      </w:r>
      <w:r w:rsidR="00F23C39" w:rsidRPr="001C6381">
        <w:rPr>
          <w:rFonts w:ascii="標楷體" w:eastAsia="標楷體" w:hAnsi="標楷體" w:cs="Arial" w:hint="eastAsia"/>
          <w:bCs/>
          <w:kern w:val="0"/>
        </w:rPr>
        <w:t>國際</w:t>
      </w:r>
      <w:r w:rsidR="00B73C11">
        <w:rPr>
          <w:rFonts w:ascii="標楷體" w:eastAsia="標楷體" w:hAnsi="標楷體" w:cs="Arial" w:hint="eastAsia"/>
          <w:bCs/>
          <w:kern w:val="0"/>
        </w:rPr>
        <w:t>網球總會</w:t>
      </w:r>
      <w:r w:rsidR="00F23C39" w:rsidRPr="001C6381">
        <w:rPr>
          <w:rFonts w:ascii="標楷體" w:eastAsia="標楷體" w:hAnsi="標楷體" w:cs="Arial" w:hint="eastAsia"/>
          <w:bCs/>
          <w:kern w:val="0"/>
        </w:rPr>
        <w:t>爭取謝淑薇參賽</w:t>
      </w:r>
      <w:r w:rsidR="00B73C11">
        <w:rPr>
          <w:rFonts w:ascii="標楷體" w:eastAsia="標楷體" w:hAnsi="標楷體" w:cs="Arial" w:hint="eastAsia"/>
          <w:bCs/>
          <w:kern w:val="0"/>
        </w:rPr>
        <w:t>東京奧運</w:t>
      </w:r>
      <w:r w:rsidR="00F23C39" w:rsidRPr="001C6381">
        <w:rPr>
          <w:rFonts w:ascii="標楷體" w:eastAsia="標楷體" w:hAnsi="標楷體" w:cs="Arial" w:hint="eastAsia"/>
          <w:bCs/>
          <w:kern w:val="0"/>
        </w:rPr>
        <w:t>資格，</w:t>
      </w:r>
      <w:r w:rsidR="00B73C11">
        <w:rPr>
          <w:rFonts w:ascii="標楷體" w:eastAsia="標楷體" w:hAnsi="標楷體" w:cs="Arial" w:hint="eastAsia"/>
          <w:bCs/>
          <w:kern w:val="0"/>
        </w:rPr>
        <w:t>依照國際網球總會辦法適時提出申訴申請，</w:t>
      </w:r>
      <w:r w:rsidR="006E5DC3" w:rsidRPr="008078DC">
        <w:rPr>
          <w:rFonts w:ascii="標楷體" w:eastAsia="標楷體" w:hAnsi="標楷體" w:cs="Arial" w:hint="eastAsia"/>
          <w:bCs/>
          <w:kern w:val="0"/>
        </w:rPr>
        <w:t>另謝淑薇於108年11月12日</w:t>
      </w:r>
      <w:r>
        <w:rPr>
          <w:rFonts w:ascii="標楷體" w:eastAsia="標楷體" w:hAnsi="標楷體" w:cs="Arial" w:hint="eastAsia"/>
          <w:bCs/>
          <w:kern w:val="0"/>
        </w:rPr>
        <w:t>個人</w:t>
      </w:r>
      <w:r w:rsidR="006E5DC3" w:rsidRPr="008078DC">
        <w:rPr>
          <w:rFonts w:ascii="標楷體" w:eastAsia="標楷體" w:hAnsi="標楷體" w:cs="Arial" w:hint="eastAsia"/>
          <w:bCs/>
          <w:kern w:val="0"/>
        </w:rPr>
        <w:t>臉書提及</w:t>
      </w:r>
      <w:r>
        <w:rPr>
          <w:rFonts w:ascii="標楷體" w:eastAsia="標楷體" w:hAnsi="標楷體" w:cs="Arial" w:hint="eastAsia"/>
          <w:bCs/>
          <w:kern w:val="0"/>
        </w:rPr>
        <w:t>本會</w:t>
      </w:r>
      <w:r w:rsidR="00F7599D">
        <w:rPr>
          <w:rFonts w:ascii="標楷體" w:eastAsia="標楷體" w:hAnsi="標楷體" w:cs="Arial" w:hint="eastAsia"/>
          <w:bCs/>
          <w:kern w:val="0"/>
        </w:rPr>
        <w:t>要求更</w:t>
      </w:r>
      <w:r w:rsidR="006E5DC3" w:rsidRPr="008078DC">
        <w:rPr>
          <w:rFonts w:ascii="標楷體" w:eastAsia="標楷體" w:hAnsi="標楷體" w:cs="Arial" w:hint="eastAsia"/>
          <w:bCs/>
          <w:kern w:val="0"/>
        </w:rPr>
        <w:t>換基隆游教練為謝</w:t>
      </w:r>
      <w:r w:rsidR="00F7599D">
        <w:rPr>
          <w:rFonts w:ascii="標楷體" w:eastAsia="標楷體" w:hAnsi="標楷體" w:cs="Arial" w:hint="eastAsia"/>
          <w:bCs/>
          <w:kern w:val="0"/>
        </w:rPr>
        <w:t>淑薇</w:t>
      </w:r>
      <w:r w:rsidR="006E5DC3" w:rsidRPr="008078DC">
        <w:rPr>
          <w:rFonts w:ascii="標楷體" w:eastAsia="標楷體" w:hAnsi="標楷體" w:cs="Arial" w:hint="eastAsia"/>
          <w:bCs/>
          <w:kern w:val="0"/>
        </w:rPr>
        <w:t>教練</w:t>
      </w:r>
      <w:r w:rsidR="00F7599D">
        <w:rPr>
          <w:rFonts w:ascii="標楷體" w:eastAsia="標楷體" w:hAnsi="標楷體" w:cs="Arial" w:hint="eastAsia"/>
          <w:bCs/>
          <w:kern w:val="0"/>
        </w:rPr>
        <w:t>或</w:t>
      </w:r>
      <w:r w:rsidR="006E5DC3" w:rsidRPr="008078DC">
        <w:rPr>
          <w:rFonts w:ascii="標楷體" w:eastAsia="標楷體" w:hAnsi="標楷體" w:cs="Arial" w:hint="eastAsia"/>
          <w:bCs/>
          <w:kern w:val="0"/>
        </w:rPr>
        <w:t>窗口，</w:t>
      </w:r>
      <w:r>
        <w:rPr>
          <w:rFonts w:ascii="標楷體" w:eastAsia="標楷體" w:hAnsi="標楷體" w:cs="Arial" w:hint="eastAsia"/>
          <w:bCs/>
          <w:kern w:val="0"/>
        </w:rPr>
        <w:t>並無此事</w:t>
      </w:r>
      <w:r w:rsidR="00F7599D">
        <w:rPr>
          <w:rFonts w:ascii="標楷體" w:eastAsia="標楷體" w:hAnsi="標楷體" w:cs="Arial" w:hint="eastAsia"/>
          <w:bCs/>
          <w:kern w:val="0"/>
        </w:rPr>
        <w:t>，</w:t>
      </w:r>
      <w:r>
        <w:rPr>
          <w:rFonts w:ascii="標楷體" w:eastAsia="標楷體" w:hAnsi="標楷體" w:cs="Arial" w:hint="eastAsia"/>
          <w:bCs/>
          <w:kern w:val="0"/>
        </w:rPr>
        <w:t>本會目前唯一聯絡窗口</w:t>
      </w:r>
      <w:r w:rsidR="00F7599D">
        <w:rPr>
          <w:rFonts w:ascii="標楷體" w:eastAsia="標楷體" w:hAnsi="標楷體" w:cs="Arial" w:hint="eastAsia"/>
          <w:bCs/>
          <w:kern w:val="0"/>
        </w:rPr>
        <w:t>仍</w:t>
      </w:r>
      <w:r>
        <w:rPr>
          <w:rFonts w:ascii="標楷體" w:eastAsia="標楷體" w:hAnsi="標楷體" w:cs="Arial" w:hint="eastAsia"/>
          <w:bCs/>
          <w:kern w:val="0"/>
        </w:rPr>
        <w:t>為保羅教練</w:t>
      </w:r>
      <w:r w:rsidR="006E5DC3" w:rsidRPr="008078DC">
        <w:rPr>
          <w:rFonts w:ascii="標楷體" w:eastAsia="標楷體" w:hAnsi="標楷體" w:cs="Arial" w:hint="eastAsia"/>
          <w:bCs/>
          <w:kern w:val="0"/>
        </w:rPr>
        <w:t>。</w:t>
      </w:r>
    </w:p>
    <w:p w14:paraId="7185FBAE" w14:textId="24BBC342" w:rsidR="00A13F6F" w:rsidRDefault="00A13F6F" w:rsidP="001C6381">
      <w:pPr>
        <w:pStyle w:val="ae"/>
        <w:widowControl/>
        <w:numPr>
          <w:ilvl w:val="0"/>
          <w:numId w:val="18"/>
        </w:numPr>
        <w:shd w:val="clear" w:color="auto" w:fill="FFFFFF"/>
        <w:ind w:leftChars="0" w:rightChars="-297" w:right="-713"/>
        <w:rPr>
          <w:rFonts w:ascii="標楷體" w:eastAsia="標楷體" w:hAnsi="標楷體" w:cs="Arial"/>
          <w:bCs/>
          <w:kern w:val="0"/>
        </w:rPr>
      </w:pPr>
      <w:r>
        <w:rPr>
          <w:rFonts w:ascii="標楷體" w:eastAsia="標楷體" w:hAnsi="標楷體" w:cs="Arial" w:hint="eastAsia"/>
          <w:bCs/>
          <w:kern w:val="0"/>
        </w:rPr>
        <w:t>謝淑薇於108年6月4日臉書宣布參賽東京奧</w:t>
      </w:r>
      <w:r w:rsidRPr="008078DC">
        <w:rPr>
          <w:rFonts w:ascii="標楷體" w:eastAsia="標楷體" w:hAnsi="標楷體" w:cs="Arial" w:hint="eastAsia"/>
          <w:bCs/>
          <w:kern w:val="0"/>
        </w:rPr>
        <w:t>運</w:t>
      </w:r>
      <w:r w:rsidR="00E2401E" w:rsidRPr="008078DC">
        <w:rPr>
          <w:rFonts w:ascii="標楷體" w:eastAsia="標楷體" w:hAnsi="標楷體" w:cs="Arial" w:hint="eastAsia"/>
          <w:bCs/>
          <w:kern w:val="0"/>
        </w:rPr>
        <w:t>意願</w:t>
      </w:r>
      <w:r>
        <w:rPr>
          <w:rFonts w:ascii="標楷體" w:eastAsia="標楷體" w:hAnsi="標楷體" w:cs="Arial" w:hint="eastAsia"/>
          <w:bCs/>
          <w:kern w:val="0"/>
        </w:rPr>
        <w:t>後，本會</w:t>
      </w:r>
      <w:r w:rsidR="00E2401E" w:rsidRPr="008078DC">
        <w:rPr>
          <w:rFonts w:ascii="標楷體" w:eastAsia="標楷體" w:hAnsi="標楷體" w:cs="Arial" w:hint="eastAsia"/>
          <w:bCs/>
          <w:kern w:val="0"/>
        </w:rPr>
        <w:t>即</w:t>
      </w:r>
      <w:r w:rsidR="00DB56D2" w:rsidRPr="008078DC">
        <w:rPr>
          <w:rFonts w:ascii="標楷體" w:eastAsia="標楷體" w:hAnsi="標楷體" w:cs="Arial" w:hint="eastAsia"/>
          <w:bCs/>
          <w:kern w:val="0"/>
        </w:rPr>
        <w:t>以108年7月全國排名第一</w:t>
      </w:r>
      <w:r w:rsidR="008078DC" w:rsidRPr="008078DC">
        <w:rPr>
          <w:rFonts w:ascii="標楷體" w:eastAsia="標楷體" w:hAnsi="標楷體" w:cs="Arial" w:hint="eastAsia"/>
          <w:bCs/>
          <w:kern w:val="0"/>
        </w:rPr>
        <w:t>資格</w:t>
      </w:r>
      <w:r>
        <w:rPr>
          <w:rFonts w:ascii="標楷體" w:eastAsia="標楷體" w:hAnsi="標楷體" w:cs="Arial" w:hint="eastAsia"/>
          <w:bCs/>
          <w:kern w:val="0"/>
        </w:rPr>
        <w:t>納入108年度</w:t>
      </w:r>
      <w:r w:rsidRPr="00A13F6F">
        <w:rPr>
          <w:rFonts w:ascii="標楷體" w:eastAsia="標楷體" w:hAnsi="標楷體" w:cs="Arial" w:hint="eastAsia"/>
          <w:bCs/>
          <w:kern w:val="0"/>
        </w:rPr>
        <w:t>培育優秀或具潛力運動選手計畫</w:t>
      </w:r>
      <w:r>
        <w:rPr>
          <w:rFonts w:ascii="標楷體" w:eastAsia="標楷體" w:hAnsi="標楷體" w:cs="Arial" w:hint="eastAsia"/>
          <w:bCs/>
          <w:kern w:val="0"/>
        </w:rPr>
        <w:t>第二階段獲補助名單，依照</w:t>
      </w:r>
      <w:r w:rsidR="00C06FE3">
        <w:rPr>
          <w:rFonts w:ascii="標楷體" w:eastAsia="標楷體" w:hAnsi="標楷體" w:cs="Arial" w:hint="eastAsia"/>
          <w:bCs/>
          <w:kern w:val="0"/>
        </w:rPr>
        <w:t>體育署</w:t>
      </w:r>
      <w:r>
        <w:rPr>
          <w:rFonts w:ascii="標楷體" w:eastAsia="標楷體" w:hAnsi="標楷體" w:cs="Arial" w:hint="eastAsia"/>
          <w:bCs/>
          <w:kern w:val="0"/>
        </w:rPr>
        <w:t>辦法核銷將可獲</w:t>
      </w:r>
      <w:r w:rsidR="00C06FE3">
        <w:rPr>
          <w:rFonts w:ascii="標楷體" w:eastAsia="標楷體" w:hAnsi="標楷體" w:cs="Arial" w:hint="eastAsia"/>
          <w:bCs/>
          <w:kern w:val="0"/>
        </w:rPr>
        <w:t>七十萬元補助經費，相關核銷辦法已電子郵件通知保羅教練及其本人，其核銷代表人謝政</w:t>
      </w:r>
      <w:r w:rsidR="00C06FE3" w:rsidRPr="008078DC">
        <w:rPr>
          <w:rFonts w:ascii="標楷體" w:eastAsia="標楷體" w:hAnsi="標楷體" w:cs="Arial" w:hint="eastAsia"/>
          <w:bCs/>
          <w:kern w:val="0"/>
        </w:rPr>
        <w:t>瀛</w:t>
      </w:r>
      <w:r w:rsidR="00E34244" w:rsidRPr="008078DC">
        <w:rPr>
          <w:rFonts w:ascii="標楷體" w:eastAsia="標楷體" w:hAnsi="標楷體" w:cs="Arial" w:hint="eastAsia"/>
          <w:bCs/>
          <w:kern w:val="0"/>
        </w:rPr>
        <w:t>並</w:t>
      </w:r>
      <w:r w:rsidR="00C06FE3" w:rsidRPr="008078DC">
        <w:rPr>
          <w:rFonts w:ascii="標楷體" w:eastAsia="標楷體" w:hAnsi="標楷體" w:cs="Arial" w:hint="eastAsia"/>
          <w:bCs/>
          <w:kern w:val="0"/>
        </w:rPr>
        <w:t>已</w:t>
      </w:r>
      <w:r w:rsidR="00E34244" w:rsidRPr="008078DC">
        <w:rPr>
          <w:rFonts w:ascii="標楷體" w:eastAsia="標楷體" w:hAnsi="標楷體" w:cs="Arial" w:hint="eastAsia"/>
          <w:bCs/>
          <w:kern w:val="0"/>
        </w:rPr>
        <w:t>開始</w:t>
      </w:r>
      <w:r w:rsidR="00C06FE3" w:rsidRPr="008078DC">
        <w:rPr>
          <w:rFonts w:ascii="標楷體" w:eastAsia="標楷體" w:hAnsi="標楷體" w:cs="Arial" w:hint="eastAsia"/>
          <w:bCs/>
          <w:kern w:val="0"/>
        </w:rPr>
        <w:t>將</w:t>
      </w:r>
      <w:r w:rsidR="00C06FE3">
        <w:rPr>
          <w:rFonts w:ascii="標楷體" w:eastAsia="標楷體" w:hAnsi="標楷體" w:cs="Arial" w:hint="eastAsia"/>
          <w:bCs/>
          <w:kern w:val="0"/>
        </w:rPr>
        <w:t>核銷單據送至本會審查</w:t>
      </w:r>
      <w:r w:rsidR="00C97F55">
        <w:rPr>
          <w:rFonts w:ascii="標楷體" w:eastAsia="標楷體" w:hAnsi="標楷體" w:cs="Arial" w:hint="eastAsia"/>
          <w:bCs/>
          <w:kern w:val="0"/>
        </w:rPr>
        <w:t>。</w:t>
      </w:r>
    </w:p>
    <w:p w14:paraId="78E51B8E" w14:textId="695A20A0" w:rsidR="00F23C39" w:rsidRPr="00C97F55" w:rsidRDefault="00C97F55" w:rsidP="00C97F55">
      <w:pPr>
        <w:pStyle w:val="ae"/>
        <w:widowControl/>
        <w:numPr>
          <w:ilvl w:val="0"/>
          <w:numId w:val="18"/>
        </w:numPr>
        <w:shd w:val="clear" w:color="auto" w:fill="FFFFFF"/>
        <w:ind w:leftChars="0" w:rightChars="-297" w:right="-713"/>
        <w:rPr>
          <w:rFonts w:ascii="標楷體" w:eastAsia="標楷體" w:hAnsi="標楷體" w:cs="Arial"/>
          <w:bCs/>
          <w:kern w:val="0"/>
        </w:rPr>
      </w:pPr>
      <w:r>
        <w:rPr>
          <w:rFonts w:ascii="標楷體" w:eastAsia="標楷體" w:hAnsi="標楷體" w:cs="Arial" w:hint="eastAsia"/>
          <w:bCs/>
          <w:kern w:val="0"/>
        </w:rPr>
        <w:t>本會將定期針對2020東京奧運參賽狀況公告進度。</w:t>
      </w:r>
    </w:p>
    <w:sectPr w:rsidR="00F23C39" w:rsidRPr="00C97F55" w:rsidSect="00F7599D">
      <w:pgSz w:w="11906" w:h="16838" w:code="9"/>
      <w:pgMar w:top="567" w:right="1466" w:bottom="1135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BE10D5" w14:textId="77777777" w:rsidR="00325920" w:rsidRDefault="00325920" w:rsidP="00664CD5">
      <w:r>
        <w:separator/>
      </w:r>
    </w:p>
  </w:endnote>
  <w:endnote w:type="continuationSeparator" w:id="0">
    <w:p w14:paraId="5B1FFCD5" w14:textId="77777777" w:rsidR="00325920" w:rsidRDefault="00325920" w:rsidP="00664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B90F0" w14:textId="77777777" w:rsidR="00325920" w:rsidRDefault="00325920" w:rsidP="00664CD5">
      <w:r>
        <w:separator/>
      </w:r>
    </w:p>
  </w:footnote>
  <w:footnote w:type="continuationSeparator" w:id="0">
    <w:p w14:paraId="715A21BC" w14:textId="77777777" w:rsidR="00325920" w:rsidRDefault="00325920" w:rsidP="00664C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E4622"/>
    <w:multiLevelType w:val="hybridMultilevel"/>
    <w:tmpl w:val="7F78B632"/>
    <w:lvl w:ilvl="0" w:tplc="04090011">
      <w:start w:val="1"/>
      <w:numFmt w:val="upperLetter"/>
      <w:lvlText w:val="%1."/>
      <w:lvlJc w:val="left"/>
      <w:pPr>
        <w:ind w:left="-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2" w:hanging="480"/>
      </w:pPr>
    </w:lvl>
    <w:lvl w:ilvl="2" w:tplc="0409001B" w:tentative="1">
      <w:start w:val="1"/>
      <w:numFmt w:val="lowerRoman"/>
      <w:lvlText w:val="%3."/>
      <w:lvlJc w:val="right"/>
      <w:pPr>
        <w:ind w:left="872" w:hanging="480"/>
      </w:pPr>
    </w:lvl>
    <w:lvl w:ilvl="3" w:tplc="0409000F" w:tentative="1">
      <w:start w:val="1"/>
      <w:numFmt w:val="decimal"/>
      <w:lvlText w:val="%4."/>
      <w:lvlJc w:val="left"/>
      <w:pPr>
        <w:ind w:left="13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2" w:hanging="480"/>
      </w:pPr>
    </w:lvl>
    <w:lvl w:ilvl="5" w:tplc="0409001B" w:tentative="1">
      <w:start w:val="1"/>
      <w:numFmt w:val="lowerRoman"/>
      <w:lvlText w:val="%6."/>
      <w:lvlJc w:val="right"/>
      <w:pPr>
        <w:ind w:left="2312" w:hanging="480"/>
      </w:pPr>
    </w:lvl>
    <w:lvl w:ilvl="6" w:tplc="0409000F" w:tentative="1">
      <w:start w:val="1"/>
      <w:numFmt w:val="decimal"/>
      <w:lvlText w:val="%7."/>
      <w:lvlJc w:val="left"/>
      <w:pPr>
        <w:ind w:left="27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2" w:hanging="480"/>
      </w:pPr>
    </w:lvl>
    <w:lvl w:ilvl="8" w:tplc="0409001B" w:tentative="1">
      <w:start w:val="1"/>
      <w:numFmt w:val="lowerRoman"/>
      <w:lvlText w:val="%9."/>
      <w:lvlJc w:val="right"/>
      <w:pPr>
        <w:ind w:left="3752" w:hanging="480"/>
      </w:pPr>
    </w:lvl>
  </w:abstractNum>
  <w:abstractNum w:abstractNumId="1" w15:restartNumberingAfterBreak="0">
    <w:nsid w:val="07E50DC7"/>
    <w:multiLevelType w:val="hybridMultilevel"/>
    <w:tmpl w:val="B5C03C36"/>
    <w:lvl w:ilvl="0" w:tplc="E88CEFC4">
      <w:start w:val="1"/>
      <w:numFmt w:val="decimal"/>
      <w:lvlText w:val="%1."/>
      <w:lvlJc w:val="left"/>
      <w:pPr>
        <w:ind w:left="-14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458" w:hanging="480"/>
      </w:pPr>
    </w:lvl>
    <w:lvl w:ilvl="2" w:tplc="0409001B" w:tentative="1">
      <w:start w:val="1"/>
      <w:numFmt w:val="lowerRoman"/>
      <w:lvlText w:val="%3."/>
      <w:lvlJc w:val="right"/>
      <w:pPr>
        <w:ind w:left="938" w:hanging="480"/>
      </w:pPr>
    </w:lvl>
    <w:lvl w:ilvl="3" w:tplc="0409000F" w:tentative="1">
      <w:start w:val="1"/>
      <w:numFmt w:val="decimal"/>
      <w:lvlText w:val="%4."/>
      <w:lvlJc w:val="left"/>
      <w:pPr>
        <w:ind w:left="14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98" w:hanging="480"/>
      </w:pPr>
    </w:lvl>
    <w:lvl w:ilvl="5" w:tplc="0409001B" w:tentative="1">
      <w:start w:val="1"/>
      <w:numFmt w:val="lowerRoman"/>
      <w:lvlText w:val="%6."/>
      <w:lvlJc w:val="right"/>
      <w:pPr>
        <w:ind w:left="2378" w:hanging="480"/>
      </w:pPr>
    </w:lvl>
    <w:lvl w:ilvl="6" w:tplc="0409000F" w:tentative="1">
      <w:start w:val="1"/>
      <w:numFmt w:val="decimal"/>
      <w:lvlText w:val="%7."/>
      <w:lvlJc w:val="left"/>
      <w:pPr>
        <w:ind w:left="28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38" w:hanging="480"/>
      </w:pPr>
    </w:lvl>
    <w:lvl w:ilvl="8" w:tplc="0409001B" w:tentative="1">
      <w:start w:val="1"/>
      <w:numFmt w:val="lowerRoman"/>
      <w:lvlText w:val="%9."/>
      <w:lvlJc w:val="right"/>
      <w:pPr>
        <w:ind w:left="3818" w:hanging="480"/>
      </w:pPr>
    </w:lvl>
  </w:abstractNum>
  <w:abstractNum w:abstractNumId="2" w15:restartNumberingAfterBreak="0">
    <w:nsid w:val="081B171A"/>
    <w:multiLevelType w:val="hybridMultilevel"/>
    <w:tmpl w:val="D4DCBAC8"/>
    <w:lvl w:ilvl="0" w:tplc="7E5E48B0">
      <w:start w:val="1"/>
      <w:numFmt w:val="decimal"/>
      <w:lvlText w:val="%1."/>
      <w:lvlJc w:val="left"/>
      <w:pPr>
        <w:ind w:left="828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B7D5B"/>
    <w:multiLevelType w:val="hybridMultilevel"/>
    <w:tmpl w:val="14BEFEF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775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55" w:hanging="480"/>
      </w:pPr>
    </w:lvl>
    <w:lvl w:ilvl="3" w:tplc="0409000F" w:tentative="1">
      <w:start w:val="1"/>
      <w:numFmt w:val="decimal"/>
      <w:lvlText w:val="%4."/>
      <w:lvlJc w:val="left"/>
      <w:pPr>
        <w:ind w:left="17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15" w:hanging="480"/>
      </w:pPr>
    </w:lvl>
    <w:lvl w:ilvl="5" w:tplc="0409001B" w:tentative="1">
      <w:start w:val="1"/>
      <w:numFmt w:val="lowerRoman"/>
      <w:lvlText w:val="%6."/>
      <w:lvlJc w:val="right"/>
      <w:pPr>
        <w:ind w:left="2695" w:hanging="480"/>
      </w:pPr>
    </w:lvl>
    <w:lvl w:ilvl="6" w:tplc="0409000F" w:tentative="1">
      <w:start w:val="1"/>
      <w:numFmt w:val="decimal"/>
      <w:lvlText w:val="%7."/>
      <w:lvlJc w:val="left"/>
      <w:pPr>
        <w:ind w:left="31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55" w:hanging="480"/>
      </w:pPr>
    </w:lvl>
    <w:lvl w:ilvl="8" w:tplc="0409001B" w:tentative="1">
      <w:start w:val="1"/>
      <w:numFmt w:val="lowerRoman"/>
      <w:lvlText w:val="%9."/>
      <w:lvlJc w:val="right"/>
      <w:pPr>
        <w:ind w:left="4135" w:hanging="480"/>
      </w:pPr>
    </w:lvl>
  </w:abstractNum>
  <w:abstractNum w:abstractNumId="4" w15:restartNumberingAfterBreak="0">
    <w:nsid w:val="0B8C2D9D"/>
    <w:multiLevelType w:val="hybridMultilevel"/>
    <w:tmpl w:val="A5DA0BC0"/>
    <w:lvl w:ilvl="0" w:tplc="7E5E48B0">
      <w:start w:val="1"/>
      <w:numFmt w:val="decimal"/>
      <w:lvlText w:val="%1."/>
      <w:lvlJc w:val="left"/>
      <w:pPr>
        <w:ind w:left="828" w:hanging="360"/>
      </w:pPr>
      <w:rPr>
        <w:rFonts w:cs="Arial" w:hint="default"/>
      </w:rPr>
    </w:lvl>
    <w:lvl w:ilvl="1" w:tplc="04090001">
      <w:start w:val="1"/>
      <w:numFmt w:val="bullet"/>
      <w:lvlText w:val=""/>
      <w:lvlJc w:val="left"/>
      <w:pPr>
        <w:ind w:left="1428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08" w:hanging="480"/>
      </w:pPr>
    </w:lvl>
    <w:lvl w:ilvl="3" w:tplc="0409000F" w:tentative="1">
      <w:start w:val="1"/>
      <w:numFmt w:val="decimal"/>
      <w:lvlText w:val="%4."/>
      <w:lvlJc w:val="left"/>
      <w:pPr>
        <w:ind w:left="23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68" w:hanging="480"/>
      </w:pPr>
    </w:lvl>
    <w:lvl w:ilvl="5" w:tplc="0409001B" w:tentative="1">
      <w:start w:val="1"/>
      <w:numFmt w:val="lowerRoman"/>
      <w:lvlText w:val="%6."/>
      <w:lvlJc w:val="right"/>
      <w:pPr>
        <w:ind w:left="3348" w:hanging="480"/>
      </w:pPr>
    </w:lvl>
    <w:lvl w:ilvl="6" w:tplc="0409000F" w:tentative="1">
      <w:start w:val="1"/>
      <w:numFmt w:val="decimal"/>
      <w:lvlText w:val="%7."/>
      <w:lvlJc w:val="left"/>
      <w:pPr>
        <w:ind w:left="38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8" w:hanging="480"/>
      </w:pPr>
    </w:lvl>
    <w:lvl w:ilvl="8" w:tplc="0409001B" w:tentative="1">
      <w:start w:val="1"/>
      <w:numFmt w:val="lowerRoman"/>
      <w:lvlText w:val="%9."/>
      <w:lvlJc w:val="right"/>
      <w:pPr>
        <w:ind w:left="4788" w:hanging="480"/>
      </w:pPr>
    </w:lvl>
  </w:abstractNum>
  <w:abstractNum w:abstractNumId="5" w15:restartNumberingAfterBreak="0">
    <w:nsid w:val="126E4384"/>
    <w:multiLevelType w:val="hybridMultilevel"/>
    <w:tmpl w:val="862CEC7C"/>
    <w:lvl w:ilvl="0" w:tplc="0409000F">
      <w:start w:val="1"/>
      <w:numFmt w:val="decimal"/>
      <w:lvlText w:val="%1."/>
      <w:lvlJc w:val="left"/>
      <w:pPr>
        <w:ind w:left="-8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4" w:hanging="480"/>
      </w:pPr>
    </w:lvl>
    <w:lvl w:ilvl="2" w:tplc="0409001B" w:tentative="1">
      <w:start w:val="1"/>
      <w:numFmt w:val="lowerRoman"/>
      <w:lvlText w:val="%3."/>
      <w:lvlJc w:val="right"/>
      <w:pPr>
        <w:ind w:left="874" w:hanging="480"/>
      </w:pPr>
    </w:lvl>
    <w:lvl w:ilvl="3" w:tplc="0409000F" w:tentative="1">
      <w:start w:val="1"/>
      <w:numFmt w:val="decimal"/>
      <w:lvlText w:val="%4."/>
      <w:lvlJc w:val="left"/>
      <w:pPr>
        <w:ind w:left="13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4" w:hanging="480"/>
      </w:pPr>
    </w:lvl>
    <w:lvl w:ilvl="5" w:tplc="0409001B" w:tentative="1">
      <w:start w:val="1"/>
      <w:numFmt w:val="lowerRoman"/>
      <w:lvlText w:val="%6."/>
      <w:lvlJc w:val="right"/>
      <w:pPr>
        <w:ind w:left="2314" w:hanging="480"/>
      </w:pPr>
    </w:lvl>
    <w:lvl w:ilvl="6" w:tplc="0409000F" w:tentative="1">
      <w:start w:val="1"/>
      <w:numFmt w:val="decimal"/>
      <w:lvlText w:val="%7."/>
      <w:lvlJc w:val="left"/>
      <w:pPr>
        <w:ind w:left="27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4" w:hanging="480"/>
      </w:pPr>
    </w:lvl>
    <w:lvl w:ilvl="8" w:tplc="0409001B" w:tentative="1">
      <w:start w:val="1"/>
      <w:numFmt w:val="lowerRoman"/>
      <w:lvlText w:val="%9."/>
      <w:lvlJc w:val="right"/>
      <w:pPr>
        <w:ind w:left="3754" w:hanging="480"/>
      </w:pPr>
    </w:lvl>
  </w:abstractNum>
  <w:abstractNum w:abstractNumId="6" w15:restartNumberingAfterBreak="0">
    <w:nsid w:val="266F23A2"/>
    <w:multiLevelType w:val="hybridMultilevel"/>
    <w:tmpl w:val="FBA0D6DA"/>
    <w:lvl w:ilvl="0" w:tplc="0409000F">
      <w:start w:val="1"/>
      <w:numFmt w:val="decimal"/>
      <w:lvlText w:val="%1."/>
      <w:lvlJc w:val="left"/>
      <w:pPr>
        <w:ind w:left="-86" w:hanging="480"/>
      </w:pPr>
    </w:lvl>
    <w:lvl w:ilvl="1" w:tplc="04090011">
      <w:start w:val="1"/>
      <w:numFmt w:val="upperLetter"/>
      <w:lvlText w:val="%2."/>
      <w:lvlJc w:val="left"/>
      <w:pPr>
        <w:ind w:left="394" w:hanging="480"/>
      </w:pPr>
    </w:lvl>
    <w:lvl w:ilvl="2" w:tplc="0409001B" w:tentative="1">
      <w:start w:val="1"/>
      <w:numFmt w:val="lowerRoman"/>
      <w:lvlText w:val="%3."/>
      <w:lvlJc w:val="right"/>
      <w:pPr>
        <w:ind w:left="874" w:hanging="480"/>
      </w:pPr>
    </w:lvl>
    <w:lvl w:ilvl="3" w:tplc="0409000F" w:tentative="1">
      <w:start w:val="1"/>
      <w:numFmt w:val="decimal"/>
      <w:lvlText w:val="%4."/>
      <w:lvlJc w:val="left"/>
      <w:pPr>
        <w:ind w:left="13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4" w:hanging="480"/>
      </w:pPr>
    </w:lvl>
    <w:lvl w:ilvl="5" w:tplc="0409001B" w:tentative="1">
      <w:start w:val="1"/>
      <w:numFmt w:val="lowerRoman"/>
      <w:lvlText w:val="%6."/>
      <w:lvlJc w:val="right"/>
      <w:pPr>
        <w:ind w:left="2314" w:hanging="480"/>
      </w:pPr>
    </w:lvl>
    <w:lvl w:ilvl="6" w:tplc="0409000F" w:tentative="1">
      <w:start w:val="1"/>
      <w:numFmt w:val="decimal"/>
      <w:lvlText w:val="%7."/>
      <w:lvlJc w:val="left"/>
      <w:pPr>
        <w:ind w:left="27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4" w:hanging="480"/>
      </w:pPr>
    </w:lvl>
    <w:lvl w:ilvl="8" w:tplc="0409001B" w:tentative="1">
      <w:start w:val="1"/>
      <w:numFmt w:val="lowerRoman"/>
      <w:lvlText w:val="%9."/>
      <w:lvlJc w:val="right"/>
      <w:pPr>
        <w:ind w:left="3754" w:hanging="480"/>
      </w:pPr>
    </w:lvl>
  </w:abstractNum>
  <w:abstractNum w:abstractNumId="7" w15:restartNumberingAfterBreak="0">
    <w:nsid w:val="334818A7"/>
    <w:multiLevelType w:val="hybridMultilevel"/>
    <w:tmpl w:val="D814F378"/>
    <w:lvl w:ilvl="0" w:tplc="04090011">
      <w:start w:val="1"/>
      <w:numFmt w:val="upperLetter"/>
      <w:lvlText w:val="%1."/>
      <w:lvlJc w:val="left"/>
      <w:pPr>
        <w:ind w:left="-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2" w:hanging="480"/>
      </w:pPr>
    </w:lvl>
    <w:lvl w:ilvl="2" w:tplc="0409001B" w:tentative="1">
      <w:start w:val="1"/>
      <w:numFmt w:val="lowerRoman"/>
      <w:lvlText w:val="%3."/>
      <w:lvlJc w:val="right"/>
      <w:pPr>
        <w:ind w:left="872" w:hanging="480"/>
      </w:pPr>
    </w:lvl>
    <w:lvl w:ilvl="3" w:tplc="0409000F" w:tentative="1">
      <w:start w:val="1"/>
      <w:numFmt w:val="decimal"/>
      <w:lvlText w:val="%4."/>
      <w:lvlJc w:val="left"/>
      <w:pPr>
        <w:ind w:left="13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2" w:hanging="480"/>
      </w:pPr>
    </w:lvl>
    <w:lvl w:ilvl="5" w:tplc="0409001B" w:tentative="1">
      <w:start w:val="1"/>
      <w:numFmt w:val="lowerRoman"/>
      <w:lvlText w:val="%6."/>
      <w:lvlJc w:val="right"/>
      <w:pPr>
        <w:ind w:left="2312" w:hanging="480"/>
      </w:pPr>
    </w:lvl>
    <w:lvl w:ilvl="6" w:tplc="0409000F" w:tentative="1">
      <w:start w:val="1"/>
      <w:numFmt w:val="decimal"/>
      <w:lvlText w:val="%7."/>
      <w:lvlJc w:val="left"/>
      <w:pPr>
        <w:ind w:left="27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2" w:hanging="480"/>
      </w:pPr>
    </w:lvl>
    <w:lvl w:ilvl="8" w:tplc="0409001B" w:tentative="1">
      <w:start w:val="1"/>
      <w:numFmt w:val="lowerRoman"/>
      <w:lvlText w:val="%9."/>
      <w:lvlJc w:val="right"/>
      <w:pPr>
        <w:ind w:left="3752" w:hanging="480"/>
      </w:pPr>
    </w:lvl>
  </w:abstractNum>
  <w:abstractNum w:abstractNumId="8" w15:restartNumberingAfterBreak="0">
    <w:nsid w:val="3A103943"/>
    <w:multiLevelType w:val="hybridMultilevel"/>
    <w:tmpl w:val="A4F25BC0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775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55" w:hanging="480"/>
      </w:pPr>
    </w:lvl>
    <w:lvl w:ilvl="3" w:tplc="0409000F" w:tentative="1">
      <w:start w:val="1"/>
      <w:numFmt w:val="decimal"/>
      <w:lvlText w:val="%4."/>
      <w:lvlJc w:val="left"/>
      <w:pPr>
        <w:ind w:left="17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15" w:hanging="480"/>
      </w:pPr>
    </w:lvl>
    <w:lvl w:ilvl="5" w:tplc="0409001B" w:tentative="1">
      <w:start w:val="1"/>
      <w:numFmt w:val="lowerRoman"/>
      <w:lvlText w:val="%6."/>
      <w:lvlJc w:val="right"/>
      <w:pPr>
        <w:ind w:left="2695" w:hanging="480"/>
      </w:pPr>
    </w:lvl>
    <w:lvl w:ilvl="6" w:tplc="0409000F" w:tentative="1">
      <w:start w:val="1"/>
      <w:numFmt w:val="decimal"/>
      <w:lvlText w:val="%7."/>
      <w:lvlJc w:val="left"/>
      <w:pPr>
        <w:ind w:left="31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55" w:hanging="480"/>
      </w:pPr>
    </w:lvl>
    <w:lvl w:ilvl="8" w:tplc="0409001B" w:tentative="1">
      <w:start w:val="1"/>
      <w:numFmt w:val="lowerRoman"/>
      <w:lvlText w:val="%9."/>
      <w:lvlJc w:val="right"/>
      <w:pPr>
        <w:ind w:left="4135" w:hanging="480"/>
      </w:pPr>
    </w:lvl>
  </w:abstractNum>
  <w:abstractNum w:abstractNumId="9" w15:restartNumberingAfterBreak="0">
    <w:nsid w:val="444145DB"/>
    <w:multiLevelType w:val="hybridMultilevel"/>
    <w:tmpl w:val="ABCC3AA0"/>
    <w:lvl w:ilvl="0" w:tplc="7E5E48B0">
      <w:start w:val="1"/>
      <w:numFmt w:val="decimal"/>
      <w:lvlText w:val="%1."/>
      <w:lvlJc w:val="left"/>
      <w:pPr>
        <w:ind w:left="828" w:hanging="360"/>
      </w:pPr>
      <w:rPr>
        <w:rFonts w:cs="Arial" w:hint="default"/>
      </w:rPr>
    </w:lvl>
    <w:lvl w:ilvl="1" w:tplc="04090001">
      <w:start w:val="1"/>
      <w:numFmt w:val="bullet"/>
      <w:lvlText w:val=""/>
      <w:lvlJc w:val="left"/>
      <w:pPr>
        <w:ind w:left="1428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08" w:hanging="480"/>
      </w:pPr>
    </w:lvl>
    <w:lvl w:ilvl="3" w:tplc="0409000F" w:tentative="1">
      <w:start w:val="1"/>
      <w:numFmt w:val="decimal"/>
      <w:lvlText w:val="%4."/>
      <w:lvlJc w:val="left"/>
      <w:pPr>
        <w:ind w:left="23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68" w:hanging="480"/>
      </w:pPr>
    </w:lvl>
    <w:lvl w:ilvl="5" w:tplc="0409001B" w:tentative="1">
      <w:start w:val="1"/>
      <w:numFmt w:val="lowerRoman"/>
      <w:lvlText w:val="%6."/>
      <w:lvlJc w:val="right"/>
      <w:pPr>
        <w:ind w:left="3348" w:hanging="480"/>
      </w:pPr>
    </w:lvl>
    <w:lvl w:ilvl="6" w:tplc="0409000F" w:tentative="1">
      <w:start w:val="1"/>
      <w:numFmt w:val="decimal"/>
      <w:lvlText w:val="%7."/>
      <w:lvlJc w:val="left"/>
      <w:pPr>
        <w:ind w:left="38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8" w:hanging="480"/>
      </w:pPr>
    </w:lvl>
    <w:lvl w:ilvl="8" w:tplc="0409001B" w:tentative="1">
      <w:start w:val="1"/>
      <w:numFmt w:val="lowerRoman"/>
      <w:lvlText w:val="%9."/>
      <w:lvlJc w:val="right"/>
      <w:pPr>
        <w:ind w:left="4788" w:hanging="480"/>
      </w:pPr>
    </w:lvl>
  </w:abstractNum>
  <w:abstractNum w:abstractNumId="10" w15:restartNumberingAfterBreak="0">
    <w:nsid w:val="52D63115"/>
    <w:multiLevelType w:val="hybridMultilevel"/>
    <w:tmpl w:val="AEAC9F46"/>
    <w:lvl w:ilvl="0" w:tplc="ECA89E60">
      <w:start w:val="1"/>
      <w:numFmt w:val="decimal"/>
      <w:lvlText w:val="%1."/>
      <w:lvlJc w:val="left"/>
      <w:pPr>
        <w:ind w:left="-86" w:hanging="480"/>
      </w:pPr>
      <w:rPr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394" w:hanging="480"/>
      </w:pPr>
    </w:lvl>
    <w:lvl w:ilvl="2" w:tplc="0409001B" w:tentative="1">
      <w:start w:val="1"/>
      <w:numFmt w:val="lowerRoman"/>
      <w:lvlText w:val="%3."/>
      <w:lvlJc w:val="right"/>
      <w:pPr>
        <w:ind w:left="874" w:hanging="480"/>
      </w:pPr>
    </w:lvl>
    <w:lvl w:ilvl="3" w:tplc="0409000F" w:tentative="1">
      <w:start w:val="1"/>
      <w:numFmt w:val="decimal"/>
      <w:lvlText w:val="%4."/>
      <w:lvlJc w:val="left"/>
      <w:pPr>
        <w:ind w:left="13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4" w:hanging="480"/>
      </w:pPr>
    </w:lvl>
    <w:lvl w:ilvl="5" w:tplc="0409001B" w:tentative="1">
      <w:start w:val="1"/>
      <w:numFmt w:val="lowerRoman"/>
      <w:lvlText w:val="%6."/>
      <w:lvlJc w:val="right"/>
      <w:pPr>
        <w:ind w:left="2314" w:hanging="480"/>
      </w:pPr>
    </w:lvl>
    <w:lvl w:ilvl="6" w:tplc="0409000F" w:tentative="1">
      <w:start w:val="1"/>
      <w:numFmt w:val="decimal"/>
      <w:lvlText w:val="%7."/>
      <w:lvlJc w:val="left"/>
      <w:pPr>
        <w:ind w:left="27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4" w:hanging="480"/>
      </w:pPr>
    </w:lvl>
    <w:lvl w:ilvl="8" w:tplc="0409001B" w:tentative="1">
      <w:start w:val="1"/>
      <w:numFmt w:val="lowerRoman"/>
      <w:lvlText w:val="%9."/>
      <w:lvlJc w:val="right"/>
      <w:pPr>
        <w:ind w:left="3754" w:hanging="480"/>
      </w:pPr>
    </w:lvl>
  </w:abstractNum>
  <w:abstractNum w:abstractNumId="11" w15:restartNumberingAfterBreak="0">
    <w:nsid w:val="536D506E"/>
    <w:multiLevelType w:val="hybridMultilevel"/>
    <w:tmpl w:val="3F003EA0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775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55" w:hanging="480"/>
      </w:pPr>
    </w:lvl>
    <w:lvl w:ilvl="3" w:tplc="0409000F" w:tentative="1">
      <w:start w:val="1"/>
      <w:numFmt w:val="decimal"/>
      <w:lvlText w:val="%4."/>
      <w:lvlJc w:val="left"/>
      <w:pPr>
        <w:ind w:left="17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15" w:hanging="480"/>
      </w:pPr>
    </w:lvl>
    <w:lvl w:ilvl="5" w:tplc="0409001B" w:tentative="1">
      <w:start w:val="1"/>
      <w:numFmt w:val="lowerRoman"/>
      <w:lvlText w:val="%6."/>
      <w:lvlJc w:val="right"/>
      <w:pPr>
        <w:ind w:left="2695" w:hanging="480"/>
      </w:pPr>
    </w:lvl>
    <w:lvl w:ilvl="6" w:tplc="0409000F" w:tentative="1">
      <w:start w:val="1"/>
      <w:numFmt w:val="decimal"/>
      <w:lvlText w:val="%7."/>
      <w:lvlJc w:val="left"/>
      <w:pPr>
        <w:ind w:left="31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55" w:hanging="480"/>
      </w:pPr>
    </w:lvl>
    <w:lvl w:ilvl="8" w:tplc="0409001B" w:tentative="1">
      <w:start w:val="1"/>
      <w:numFmt w:val="lowerRoman"/>
      <w:lvlText w:val="%9."/>
      <w:lvlJc w:val="right"/>
      <w:pPr>
        <w:ind w:left="4135" w:hanging="480"/>
      </w:pPr>
    </w:lvl>
  </w:abstractNum>
  <w:abstractNum w:abstractNumId="12" w15:restartNumberingAfterBreak="0">
    <w:nsid w:val="587A78B1"/>
    <w:multiLevelType w:val="hybridMultilevel"/>
    <w:tmpl w:val="34D8A4A8"/>
    <w:lvl w:ilvl="0" w:tplc="7E5E48B0">
      <w:start w:val="1"/>
      <w:numFmt w:val="decimal"/>
      <w:lvlText w:val="%1."/>
      <w:lvlJc w:val="left"/>
      <w:pPr>
        <w:ind w:left="828" w:hanging="360"/>
      </w:pPr>
      <w:rPr>
        <w:rFonts w:cs="Arial" w:hint="default"/>
      </w:rPr>
    </w:lvl>
    <w:lvl w:ilvl="1" w:tplc="04090001">
      <w:start w:val="1"/>
      <w:numFmt w:val="bullet"/>
      <w:lvlText w:val=""/>
      <w:lvlJc w:val="left"/>
      <w:pPr>
        <w:ind w:left="1428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08" w:hanging="480"/>
      </w:pPr>
    </w:lvl>
    <w:lvl w:ilvl="3" w:tplc="0409000F" w:tentative="1">
      <w:start w:val="1"/>
      <w:numFmt w:val="decimal"/>
      <w:lvlText w:val="%4."/>
      <w:lvlJc w:val="left"/>
      <w:pPr>
        <w:ind w:left="23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68" w:hanging="480"/>
      </w:pPr>
    </w:lvl>
    <w:lvl w:ilvl="5" w:tplc="0409001B" w:tentative="1">
      <w:start w:val="1"/>
      <w:numFmt w:val="lowerRoman"/>
      <w:lvlText w:val="%6."/>
      <w:lvlJc w:val="right"/>
      <w:pPr>
        <w:ind w:left="3348" w:hanging="480"/>
      </w:pPr>
    </w:lvl>
    <w:lvl w:ilvl="6" w:tplc="0409000F" w:tentative="1">
      <w:start w:val="1"/>
      <w:numFmt w:val="decimal"/>
      <w:lvlText w:val="%7."/>
      <w:lvlJc w:val="left"/>
      <w:pPr>
        <w:ind w:left="38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08" w:hanging="480"/>
      </w:pPr>
    </w:lvl>
    <w:lvl w:ilvl="8" w:tplc="0409001B" w:tentative="1">
      <w:start w:val="1"/>
      <w:numFmt w:val="lowerRoman"/>
      <w:lvlText w:val="%9."/>
      <w:lvlJc w:val="right"/>
      <w:pPr>
        <w:ind w:left="4788" w:hanging="480"/>
      </w:pPr>
    </w:lvl>
  </w:abstractNum>
  <w:abstractNum w:abstractNumId="13" w15:restartNumberingAfterBreak="0">
    <w:nsid w:val="59B40D0D"/>
    <w:multiLevelType w:val="hybridMultilevel"/>
    <w:tmpl w:val="102CBE0C"/>
    <w:lvl w:ilvl="0" w:tplc="0409000F">
      <w:start w:val="1"/>
      <w:numFmt w:val="decimal"/>
      <w:lvlText w:val="%1."/>
      <w:lvlJc w:val="left"/>
      <w:pPr>
        <w:ind w:left="-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2" w:hanging="480"/>
      </w:pPr>
    </w:lvl>
    <w:lvl w:ilvl="2" w:tplc="0409001B" w:tentative="1">
      <w:start w:val="1"/>
      <w:numFmt w:val="lowerRoman"/>
      <w:lvlText w:val="%3."/>
      <w:lvlJc w:val="right"/>
      <w:pPr>
        <w:ind w:left="872" w:hanging="480"/>
      </w:pPr>
    </w:lvl>
    <w:lvl w:ilvl="3" w:tplc="0409000F" w:tentative="1">
      <w:start w:val="1"/>
      <w:numFmt w:val="decimal"/>
      <w:lvlText w:val="%4."/>
      <w:lvlJc w:val="left"/>
      <w:pPr>
        <w:ind w:left="135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2" w:hanging="480"/>
      </w:pPr>
    </w:lvl>
    <w:lvl w:ilvl="5" w:tplc="0409001B" w:tentative="1">
      <w:start w:val="1"/>
      <w:numFmt w:val="lowerRoman"/>
      <w:lvlText w:val="%6."/>
      <w:lvlJc w:val="right"/>
      <w:pPr>
        <w:ind w:left="2312" w:hanging="480"/>
      </w:pPr>
    </w:lvl>
    <w:lvl w:ilvl="6" w:tplc="0409000F" w:tentative="1">
      <w:start w:val="1"/>
      <w:numFmt w:val="decimal"/>
      <w:lvlText w:val="%7."/>
      <w:lvlJc w:val="left"/>
      <w:pPr>
        <w:ind w:left="279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2" w:hanging="480"/>
      </w:pPr>
    </w:lvl>
    <w:lvl w:ilvl="8" w:tplc="0409001B" w:tentative="1">
      <w:start w:val="1"/>
      <w:numFmt w:val="lowerRoman"/>
      <w:lvlText w:val="%9."/>
      <w:lvlJc w:val="right"/>
      <w:pPr>
        <w:ind w:left="3752" w:hanging="480"/>
      </w:pPr>
    </w:lvl>
  </w:abstractNum>
  <w:abstractNum w:abstractNumId="14" w15:restartNumberingAfterBreak="0">
    <w:nsid w:val="643764E4"/>
    <w:multiLevelType w:val="hybridMultilevel"/>
    <w:tmpl w:val="D4DCBAC8"/>
    <w:lvl w:ilvl="0" w:tplc="7E5E48B0">
      <w:start w:val="1"/>
      <w:numFmt w:val="decimal"/>
      <w:lvlText w:val="%1."/>
      <w:lvlJc w:val="left"/>
      <w:pPr>
        <w:ind w:left="828" w:hanging="360"/>
      </w:pPr>
      <w:rPr>
        <w:rFonts w:cs="Arial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5676D10"/>
    <w:multiLevelType w:val="hybridMultilevel"/>
    <w:tmpl w:val="14BEFEF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775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55" w:hanging="480"/>
      </w:pPr>
    </w:lvl>
    <w:lvl w:ilvl="3" w:tplc="0409000F" w:tentative="1">
      <w:start w:val="1"/>
      <w:numFmt w:val="decimal"/>
      <w:lvlText w:val="%4."/>
      <w:lvlJc w:val="left"/>
      <w:pPr>
        <w:ind w:left="17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15" w:hanging="480"/>
      </w:pPr>
    </w:lvl>
    <w:lvl w:ilvl="5" w:tplc="0409001B" w:tentative="1">
      <w:start w:val="1"/>
      <w:numFmt w:val="lowerRoman"/>
      <w:lvlText w:val="%6."/>
      <w:lvlJc w:val="right"/>
      <w:pPr>
        <w:ind w:left="2695" w:hanging="480"/>
      </w:pPr>
    </w:lvl>
    <w:lvl w:ilvl="6" w:tplc="0409000F" w:tentative="1">
      <w:start w:val="1"/>
      <w:numFmt w:val="decimal"/>
      <w:lvlText w:val="%7."/>
      <w:lvlJc w:val="left"/>
      <w:pPr>
        <w:ind w:left="31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55" w:hanging="480"/>
      </w:pPr>
    </w:lvl>
    <w:lvl w:ilvl="8" w:tplc="0409001B" w:tentative="1">
      <w:start w:val="1"/>
      <w:numFmt w:val="lowerRoman"/>
      <w:lvlText w:val="%9."/>
      <w:lvlJc w:val="right"/>
      <w:pPr>
        <w:ind w:left="4135" w:hanging="480"/>
      </w:pPr>
    </w:lvl>
  </w:abstractNum>
  <w:abstractNum w:abstractNumId="16" w15:restartNumberingAfterBreak="0">
    <w:nsid w:val="65EA006F"/>
    <w:multiLevelType w:val="hybridMultilevel"/>
    <w:tmpl w:val="A0288718"/>
    <w:lvl w:ilvl="0" w:tplc="0409000F">
      <w:start w:val="1"/>
      <w:numFmt w:val="decimal"/>
      <w:lvlText w:val="%1."/>
      <w:lvlJc w:val="left"/>
      <w:pPr>
        <w:ind w:left="-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458" w:hanging="480"/>
      </w:pPr>
    </w:lvl>
    <w:lvl w:ilvl="2" w:tplc="0409001B" w:tentative="1">
      <w:start w:val="1"/>
      <w:numFmt w:val="lowerRoman"/>
      <w:lvlText w:val="%3."/>
      <w:lvlJc w:val="right"/>
      <w:pPr>
        <w:ind w:left="938" w:hanging="480"/>
      </w:pPr>
    </w:lvl>
    <w:lvl w:ilvl="3" w:tplc="0409000F" w:tentative="1">
      <w:start w:val="1"/>
      <w:numFmt w:val="decimal"/>
      <w:lvlText w:val="%4."/>
      <w:lvlJc w:val="left"/>
      <w:pPr>
        <w:ind w:left="141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98" w:hanging="480"/>
      </w:pPr>
    </w:lvl>
    <w:lvl w:ilvl="5" w:tplc="0409001B" w:tentative="1">
      <w:start w:val="1"/>
      <w:numFmt w:val="lowerRoman"/>
      <w:lvlText w:val="%6."/>
      <w:lvlJc w:val="right"/>
      <w:pPr>
        <w:ind w:left="2378" w:hanging="480"/>
      </w:pPr>
    </w:lvl>
    <w:lvl w:ilvl="6" w:tplc="0409000F" w:tentative="1">
      <w:start w:val="1"/>
      <w:numFmt w:val="decimal"/>
      <w:lvlText w:val="%7."/>
      <w:lvlJc w:val="left"/>
      <w:pPr>
        <w:ind w:left="285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38" w:hanging="480"/>
      </w:pPr>
    </w:lvl>
    <w:lvl w:ilvl="8" w:tplc="0409001B" w:tentative="1">
      <w:start w:val="1"/>
      <w:numFmt w:val="lowerRoman"/>
      <w:lvlText w:val="%9."/>
      <w:lvlJc w:val="right"/>
      <w:pPr>
        <w:ind w:left="3818" w:hanging="480"/>
      </w:pPr>
    </w:lvl>
  </w:abstractNum>
  <w:abstractNum w:abstractNumId="17" w15:restartNumberingAfterBreak="0">
    <w:nsid w:val="7B233A8B"/>
    <w:multiLevelType w:val="hybridMultilevel"/>
    <w:tmpl w:val="7CF8CF1E"/>
    <w:lvl w:ilvl="0" w:tplc="0409000F">
      <w:start w:val="1"/>
      <w:numFmt w:val="decimal"/>
      <w:lvlText w:val="%1."/>
      <w:lvlJc w:val="left"/>
      <w:pPr>
        <w:ind w:left="-8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4" w:hanging="480"/>
      </w:pPr>
    </w:lvl>
    <w:lvl w:ilvl="2" w:tplc="0409001B" w:tentative="1">
      <w:start w:val="1"/>
      <w:numFmt w:val="lowerRoman"/>
      <w:lvlText w:val="%3."/>
      <w:lvlJc w:val="right"/>
      <w:pPr>
        <w:ind w:left="874" w:hanging="480"/>
      </w:pPr>
    </w:lvl>
    <w:lvl w:ilvl="3" w:tplc="0409000F" w:tentative="1">
      <w:start w:val="1"/>
      <w:numFmt w:val="decimal"/>
      <w:lvlText w:val="%4."/>
      <w:lvlJc w:val="left"/>
      <w:pPr>
        <w:ind w:left="13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4" w:hanging="480"/>
      </w:pPr>
    </w:lvl>
    <w:lvl w:ilvl="5" w:tplc="0409001B" w:tentative="1">
      <w:start w:val="1"/>
      <w:numFmt w:val="lowerRoman"/>
      <w:lvlText w:val="%6."/>
      <w:lvlJc w:val="right"/>
      <w:pPr>
        <w:ind w:left="2314" w:hanging="480"/>
      </w:pPr>
    </w:lvl>
    <w:lvl w:ilvl="6" w:tplc="0409000F" w:tentative="1">
      <w:start w:val="1"/>
      <w:numFmt w:val="decimal"/>
      <w:lvlText w:val="%7."/>
      <w:lvlJc w:val="left"/>
      <w:pPr>
        <w:ind w:left="27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4" w:hanging="480"/>
      </w:pPr>
    </w:lvl>
    <w:lvl w:ilvl="8" w:tplc="0409001B" w:tentative="1">
      <w:start w:val="1"/>
      <w:numFmt w:val="lowerRoman"/>
      <w:lvlText w:val="%9."/>
      <w:lvlJc w:val="right"/>
      <w:pPr>
        <w:ind w:left="3754" w:hanging="480"/>
      </w:pPr>
    </w:lvl>
  </w:abstractNum>
  <w:abstractNum w:abstractNumId="18" w15:restartNumberingAfterBreak="0">
    <w:nsid w:val="7FC4553C"/>
    <w:multiLevelType w:val="hybridMultilevel"/>
    <w:tmpl w:val="0F1633BC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775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55" w:hanging="480"/>
      </w:pPr>
    </w:lvl>
    <w:lvl w:ilvl="3" w:tplc="0409000F" w:tentative="1">
      <w:start w:val="1"/>
      <w:numFmt w:val="decimal"/>
      <w:lvlText w:val="%4."/>
      <w:lvlJc w:val="left"/>
      <w:pPr>
        <w:ind w:left="173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215" w:hanging="480"/>
      </w:pPr>
    </w:lvl>
    <w:lvl w:ilvl="5" w:tplc="0409001B" w:tentative="1">
      <w:start w:val="1"/>
      <w:numFmt w:val="lowerRoman"/>
      <w:lvlText w:val="%6."/>
      <w:lvlJc w:val="right"/>
      <w:pPr>
        <w:ind w:left="2695" w:hanging="480"/>
      </w:pPr>
    </w:lvl>
    <w:lvl w:ilvl="6" w:tplc="0409000F" w:tentative="1">
      <w:start w:val="1"/>
      <w:numFmt w:val="decimal"/>
      <w:lvlText w:val="%7."/>
      <w:lvlJc w:val="left"/>
      <w:pPr>
        <w:ind w:left="317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655" w:hanging="480"/>
      </w:pPr>
    </w:lvl>
    <w:lvl w:ilvl="8" w:tplc="0409001B" w:tentative="1">
      <w:start w:val="1"/>
      <w:numFmt w:val="lowerRoman"/>
      <w:lvlText w:val="%9."/>
      <w:lvlJc w:val="right"/>
      <w:pPr>
        <w:ind w:left="4135" w:hanging="480"/>
      </w:pPr>
    </w:lvl>
  </w:abstractNum>
  <w:num w:numId="1">
    <w:abstractNumId w:val="9"/>
  </w:num>
  <w:num w:numId="2">
    <w:abstractNumId w:val="8"/>
  </w:num>
  <w:num w:numId="3">
    <w:abstractNumId w:val="12"/>
  </w:num>
  <w:num w:numId="4">
    <w:abstractNumId w:val="14"/>
  </w:num>
  <w:num w:numId="5">
    <w:abstractNumId w:val="4"/>
  </w:num>
  <w:num w:numId="6">
    <w:abstractNumId w:val="2"/>
  </w:num>
  <w:num w:numId="7">
    <w:abstractNumId w:val="6"/>
  </w:num>
  <w:num w:numId="8">
    <w:abstractNumId w:val="7"/>
  </w:num>
  <w:num w:numId="9">
    <w:abstractNumId w:val="0"/>
  </w:num>
  <w:num w:numId="10">
    <w:abstractNumId w:val="13"/>
  </w:num>
  <w:num w:numId="11">
    <w:abstractNumId w:val="17"/>
  </w:num>
  <w:num w:numId="12">
    <w:abstractNumId w:val="18"/>
  </w:num>
  <w:num w:numId="13">
    <w:abstractNumId w:val="3"/>
  </w:num>
  <w:num w:numId="14">
    <w:abstractNumId w:val="16"/>
  </w:num>
  <w:num w:numId="15">
    <w:abstractNumId w:val="15"/>
  </w:num>
  <w:num w:numId="16">
    <w:abstractNumId w:val="1"/>
  </w:num>
  <w:num w:numId="17">
    <w:abstractNumId w:val="11"/>
  </w:num>
  <w:num w:numId="18">
    <w:abstractNumId w:val="10"/>
  </w:num>
  <w:num w:numId="19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bEwMTEwtjAzsjRU0lEKTi0uzszPAykwqgUAlGQk9iwAAAA="/>
  </w:docVars>
  <w:rsids>
    <w:rsidRoot w:val="00C32DFB"/>
    <w:rsid w:val="00003474"/>
    <w:rsid w:val="00010339"/>
    <w:rsid w:val="00010D03"/>
    <w:rsid w:val="0001113A"/>
    <w:rsid w:val="0001344E"/>
    <w:rsid w:val="0001632A"/>
    <w:rsid w:val="00024416"/>
    <w:rsid w:val="00030555"/>
    <w:rsid w:val="000332D1"/>
    <w:rsid w:val="00035BB0"/>
    <w:rsid w:val="00036EDC"/>
    <w:rsid w:val="000440C8"/>
    <w:rsid w:val="00051113"/>
    <w:rsid w:val="00055765"/>
    <w:rsid w:val="000574F8"/>
    <w:rsid w:val="000711BC"/>
    <w:rsid w:val="00073C6F"/>
    <w:rsid w:val="00075D00"/>
    <w:rsid w:val="000760C7"/>
    <w:rsid w:val="000815C9"/>
    <w:rsid w:val="00085065"/>
    <w:rsid w:val="00085261"/>
    <w:rsid w:val="000904AF"/>
    <w:rsid w:val="0009419A"/>
    <w:rsid w:val="00094679"/>
    <w:rsid w:val="000A2D54"/>
    <w:rsid w:val="000A4CB2"/>
    <w:rsid w:val="000A7D90"/>
    <w:rsid w:val="000B13DA"/>
    <w:rsid w:val="000B4AD5"/>
    <w:rsid w:val="000B5C2B"/>
    <w:rsid w:val="000B65E8"/>
    <w:rsid w:val="000C3029"/>
    <w:rsid w:val="000C5320"/>
    <w:rsid w:val="000C54BC"/>
    <w:rsid w:val="000D0573"/>
    <w:rsid w:val="000D3058"/>
    <w:rsid w:val="000D4AD6"/>
    <w:rsid w:val="000D68F7"/>
    <w:rsid w:val="000E048D"/>
    <w:rsid w:val="000E0DB5"/>
    <w:rsid w:val="000E272E"/>
    <w:rsid w:val="000E2938"/>
    <w:rsid w:val="000E5E61"/>
    <w:rsid w:val="000E6DE0"/>
    <w:rsid w:val="000F289F"/>
    <w:rsid w:val="000F6533"/>
    <w:rsid w:val="000F7927"/>
    <w:rsid w:val="00104CB2"/>
    <w:rsid w:val="0010604C"/>
    <w:rsid w:val="001070D2"/>
    <w:rsid w:val="001071C0"/>
    <w:rsid w:val="00111E01"/>
    <w:rsid w:val="00112A86"/>
    <w:rsid w:val="00112EA3"/>
    <w:rsid w:val="0012234D"/>
    <w:rsid w:val="001227CB"/>
    <w:rsid w:val="0012343A"/>
    <w:rsid w:val="001258E2"/>
    <w:rsid w:val="00133299"/>
    <w:rsid w:val="00136227"/>
    <w:rsid w:val="00143797"/>
    <w:rsid w:val="001447A3"/>
    <w:rsid w:val="00144EAB"/>
    <w:rsid w:val="00153985"/>
    <w:rsid w:val="00155C0D"/>
    <w:rsid w:val="00156C34"/>
    <w:rsid w:val="00161429"/>
    <w:rsid w:val="00162348"/>
    <w:rsid w:val="001642AB"/>
    <w:rsid w:val="0017619D"/>
    <w:rsid w:val="00183FBE"/>
    <w:rsid w:val="00191B77"/>
    <w:rsid w:val="001927A2"/>
    <w:rsid w:val="00193795"/>
    <w:rsid w:val="001A3AE9"/>
    <w:rsid w:val="001A419D"/>
    <w:rsid w:val="001A570A"/>
    <w:rsid w:val="001B16F2"/>
    <w:rsid w:val="001B1CA4"/>
    <w:rsid w:val="001B2F54"/>
    <w:rsid w:val="001C3826"/>
    <w:rsid w:val="001C39FB"/>
    <w:rsid w:val="001C524F"/>
    <w:rsid w:val="001C5AB5"/>
    <w:rsid w:val="001C6381"/>
    <w:rsid w:val="001D4324"/>
    <w:rsid w:val="001D63AC"/>
    <w:rsid w:val="001D7649"/>
    <w:rsid w:val="001D79A1"/>
    <w:rsid w:val="001E0EBF"/>
    <w:rsid w:val="001E11B5"/>
    <w:rsid w:val="001E7837"/>
    <w:rsid w:val="001F170B"/>
    <w:rsid w:val="001F610C"/>
    <w:rsid w:val="001F7854"/>
    <w:rsid w:val="00200A94"/>
    <w:rsid w:val="0020275F"/>
    <w:rsid w:val="00204110"/>
    <w:rsid w:val="0020717E"/>
    <w:rsid w:val="00215E92"/>
    <w:rsid w:val="002176F7"/>
    <w:rsid w:val="0021795F"/>
    <w:rsid w:val="00224E78"/>
    <w:rsid w:val="00232490"/>
    <w:rsid w:val="002401A5"/>
    <w:rsid w:val="00241124"/>
    <w:rsid w:val="00242494"/>
    <w:rsid w:val="00242896"/>
    <w:rsid w:val="002541AB"/>
    <w:rsid w:val="00254247"/>
    <w:rsid w:val="0025442C"/>
    <w:rsid w:val="00254FE3"/>
    <w:rsid w:val="00256541"/>
    <w:rsid w:val="0025689A"/>
    <w:rsid w:val="00272A40"/>
    <w:rsid w:val="002777B9"/>
    <w:rsid w:val="00280237"/>
    <w:rsid w:val="002854B7"/>
    <w:rsid w:val="002941FF"/>
    <w:rsid w:val="002961F5"/>
    <w:rsid w:val="0029622A"/>
    <w:rsid w:val="002B103A"/>
    <w:rsid w:val="002B3FF1"/>
    <w:rsid w:val="002B5454"/>
    <w:rsid w:val="002B5D85"/>
    <w:rsid w:val="002B6631"/>
    <w:rsid w:val="002B6BCE"/>
    <w:rsid w:val="002B6C11"/>
    <w:rsid w:val="002C2240"/>
    <w:rsid w:val="002C75D9"/>
    <w:rsid w:val="002D25A2"/>
    <w:rsid w:val="002D4031"/>
    <w:rsid w:val="002D43BA"/>
    <w:rsid w:val="002D7F62"/>
    <w:rsid w:val="002E03C4"/>
    <w:rsid w:val="002E1623"/>
    <w:rsid w:val="002F5569"/>
    <w:rsid w:val="002F5FF3"/>
    <w:rsid w:val="00303CC2"/>
    <w:rsid w:val="00305CF5"/>
    <w:rsid w:val="00310F34"/>
    <w:rsid w:val="003125E1"/>
    <w:rsid w:val="003231A7"/>
    <w:rsid w:val="00323E9D"/>
    <w:rsid w:val="00323FDF"/>
    <w:rsid w:val="003252EA"/>
    <w:rsid w:val="00325920"/>
    <w:rsid w:val="00330AA2"/>
    <w:rsid w:val="003329C2"/>
    <w:rsid w:val="00333353"/>
    <w:rsid w:val="00333E76"/>
    <w:rsid w:val="003348C2"/>
    <w:rsid w:val="00335E72"/>
    <w:rsid w:val="00336951"/>
    <w:rsid w:val="003420E1"/>
    <w:rsid w:val="0035492D"/>
    <w:rsid w:val="00357278"/>
    <w:rsid w:val="00364E77"/>
    <w:rsid w:val="0036735C"/>
    <w:rsid w:val="0036787C"/>
    <w:rsid w:val="00370919"/>
    <w:rsid w:val="00372703"/>
    <w:rsid w:val="00374D93"/>
    <w:rsid w:val="00376C01"/>
    <w:rsid w:val="00376F04"/>
    <w:rsid w:val="00383A49"/>
    <w:rsid w:val="00384176"/>
    <w:rsid w:val="0038717D"/>
    <w:rsid w:val="003904B0"/>
    <w:rsid w:val="00393048"/>
    <w:rsid w:val="0039636D"/>
    <w:rsid w:val="003A0063"/>
    <w:rsid w:val="003A24BA"/>
    <w:rsid w:val="003A3487"/>
    <w:rsid w:val="003A7AE6"/>
    <w:rsid w:val="003B2674"/>
    <w:rsid w:val="003B43BF"/>
    <w:rsid w:val="003B4DC2"/>
    <w:rsid w:val="003C5501"/>
    <w:rsid w:val="003C6A97"/>
    <w:rsid w:val="003C7211"/>
    <w:rsid w:val="003D0C84"/>
    <w:rsid w:val="003D3A1A"/>
    <w:rsid w:val="003D4B25"/>
    <w:rsid w:val="003E3629"/>
    <w:rsid w:val="003E6FF5"/>
    <w:rsid w:val="003E7C47"/>
    <w:rsid w:val="003F2DCD"/>
    <w:rsid w:val="003F5B24"/>
    <w:rsid w:val="003F69AB"/>
    <w:rsid w:val="004130B0"/>
    <w:rsid w:val="00415A5F"/>
    <w:rsid w:val="00416179"/>
    <w:rsid w:val="004216A5"/>
    <w:rsid w:val="00423C48"/>
    <w:rsid w:val="004279DD"/>
    <w:rsid w:val="00427C67"/>
    <w:rsid w:val="004318A0"/>
    <w:rsid w:val="00434528"/>
    <w:rsid w:val="004525FF"/>
    <w:rsid w:val="0045351A"/>
    <w:rsid w:val="004547F7"/>
    <w:rsid w:val="00467315"/>
    <w:rsid w:val="00480E7D"/>
    <w:rsid w:val="004821AA"/>
    <w:rsid w:val="00483A0C"/>
    <w:rsid w:val="00485064"/>
    <w:rsid w:val="0048536B"/>
    <w:rsid w:val="0048605F"/>
    <w:rsid w:val="00491D34"/>
    <w:rsid w:val="004922A3"/>
    <w:rsid w:val="00494304"/>
    <w:rsid w:val="004A06F3"/>
    <w:rsid w:val="004A3B90"/>
    <w:rsid w:val="004B0C46"/>
    <w:rsid w:val="004B29C6"/>
    <w:rsid w:val="004B333D"/>
    <w:rsid w:val="004B5050"/>
    <w:rsid w:val="004C15CC"/>
    <w:rsid w:val="004C44EC"/>
    <w:rsid w:val="004D122D"/>
    <w:rsid w:val="004E13D2"/>
    <w:rsid w:val="004E3503"/>
    <w:rsid w:val="004F49AC"/>
    <w:rsid w:val="004F6C0E"/>
    <w:rsid w:val="004F7E4F"/>
    <w:rsid w:val="00501488"/>
    <w:rsid w:val="00502A06"/>
    <w:rsid w:val="00502CC7"/>
    <w:rsid w:val="005040CA"/>
    <w:rsid w:val="005047C2"/>
    <w:rsid w:val="00513F8C"/>
    <w:rsid w:val="00516029"/>
    <w:rsid w:val="00520E0A"/>
    <w:rsid w:val="00523B56"/>
    <w:rsid w:val="0053100E"/>
    <w:rsid w:val="00531257"/>
    <w:rsid w:val="00531585"/>
    <w:rsid w:val="00532CFF"/>
    <w:rsid w:val="00533B08"/>
    <w:rsid w:val="00540A11"/>
    <w:rsid w:val="00542AA2"/>
    <w:rsid w:val="00552206"/>
    <w:rsid w:val="0055248C"/>
    <w:rsid w:val="00552CD7"/>
    <w:rsid w:val="00553D87"/>
    <w:rsid w:val="00554240"/>
    <w:rsid w:val="005551C4"/>
    <w:rsid w:val="00555D82"/>
    <w:rsid w:val="00556602"/>
    <w:rsid w:val="00556F0A"/>
    <w:rsid w:val="00561EB2"/>
    <w:rsid w:val="005631A2"/>
    <w:rsid w:val="00580C00"/>
    <w:rsid w:val="005815B8"/>
    <w:rsid w:val="005823E7"/>
    <w:rsid w:val="00582971"/>
    <w:rsid w:val="005837FC"/>
    <w:rsid w:val="005862CD"/>
    <w:rsid w:val="00587D0F"/>
    <w:rsid w:val="00590811"/>
    <w:rsid w:val="00590E60"/>
    <w:rsid w:val="00591C99"/>
    <w:rsid w:val="005926D6"/>
    <w:rsid w:val="00594DD0"/>
    <w:rsid w:val="005A3A58"/>
    <w:rsid w:val="005A4219"/>
    <w:rsid w:val="005A5C4C"/>
    <w:rsid w:val="005B0002"/>
    <w:rsid w:val="005B15CD"/>
    <w:rsid w:val="005B4158"/>
    <w:rsid w:val="005B7E83"/>
    <w:rsid w:val="005C111C"/>
    <w:rsid w:val="005D343D"/>
    <w:rsid w:val="005D35DC"/>
    <w:rsid w:val="005D383E"/>
    <w:rsid w:val="005D43B3"/>
    <w:rsid w:val="005D6C42"/>
    <w:rsid w:val="005D721A"/>
    <w:rsid w:val="005E2EED"/>
    <w:rsid w:val="005E42F9"/>
    <w:rsid w:val="005F15A3"/>
    <w:rsid w:val="005F33D9"/>
    <w:rsid w:val="00604486"/>
    <w:rsid w:val="00607354"/>
    <w:rsid w:val="00613213"/>
    <w:rsid w:val="00613A28"/>
    <w:rsid w:val="00621F3D"/>
    <w:rsid w:val="00622ABB"/>
    <w:rsid w:val="006231E7"/>
    <w:rsid w:val="00624F72"/>
    <w:rsid w:val="00627A40"/>
    <w:rsid w:val="006335E5"/>
    <w:rsid w:val="00635CE0"/>
    <w:rsid w:val="006463AE"/>
    <w:rsid w:val="0064700C"/>
    <w:rsid w:val="00653D4F"/>
    <w:rsid w:val="00654C74"/>
    <w:rsid w:val="00654F90"/>
    <w:rsid w:val="0065595A"/>
    <w:rsid w:val="00663236"/>
    <w:rsid w:val="00664CD5"/>
    <w:rsid w:val="00671D9D"/>
    <w:rsid w:val="00675714"/>
    <w:rsid w:val="00684439"/>
    <w:rsid w:val="006844E2"/>
    <w:rsid w:val="00692FCE"/>
    <w:rsid w:val="00693BDC"/>
    <w:rsid w:val="006A7E78"/>
    <w:rsid w:val="006B1AC8"/>
    <w:rsid w:val="006D6DF1"/>
    <w:rsid w:val="006E5DC3"/>
    <w:rsid w:val="006E6243"/>
    <w:rsid w:val="006F59FE"/>
    <w:rsid w:val="006F5BEE"/>
    <w:rsid w:val="00704EEC"/>
    <w:rsid w:val="00707167"/>
    <w:rsid w:val="0070732E"/>
    <w:rsid w:val="00715BFE"/>
    <w:rsid w:val="007226A2"/>
    <w:rsid w:val="007515F7"/>
    <w:rsid w:val="007532CB"/>
    <w:rsid w:val="007543A2"/>
    <w:rsid w:val="00754504"/>
    <w:rsid w:val="00757480"/>
    <w:rsid w:val="0076206E"/>
    <w:rsid w:val="00763F71"/>
    <w:rsid w:val="00770C20"/>
    <w:rsid w:val="00770FF2"/>
    <w:rsid w:val="0077381C"/>
    <w:rsid w:val="00775E71"/>
    <w:rsid w:val="00776D73"/>
    <w:rsid w:val="00780490"/>
    <w:rsid w:val="00785EC4"/>
    <w:rsid w:val="00794F4E"/>
    <w:rsid w:val="00796E46"/>
    <w:rsid w:val="007A0F1E"/>
    <w:rsid w:val="007A3ED6"/>
    <w:rsid w:val="007A5767"/>
    <w:rsid w:val="007B3A38"/>
    <w:rsid w:val="007C130D"/>
    <w:rsid w:val="007C315A"/>
    <w:rsid w:val="007C3DB6"/>
    <w:rsid w:val="007C4BE0"/>
    <w:rsid w:val="007C5B21"/>
    <w:rsid w:val="007C7F6F"/>
    <w:rsid w:val="007D3F78"/>
    <w:rsid w:val="007D7E0A"/>
    <w:rsid w:val="007E101A"/>
    <w:rsid w:val="007E14E2"/>
    <w:rsid w:val="007E1DD1"/>
    <w:rsid w:val="007E3097"/>
    <w:rsid w:val="007E638E"/>
    <w:rsid w:val="007F1E84"/>
    <w:rsid w:val="007F2535"/>
    <w:rsid w:val="00802DAE"/>
    <w:rsid w:val="008038C4"/>
    <w:rsid w:val="00806CC0"/>
    <w:rsid w:val="008078DC"/>
    <w:rsid w:val="008120A4"/>
    <w:rsid w:val="00812EB2"/>
    <w:rsid w:val="0081340C"/>
    <w:rsid w:val="00817E1B"/>
    <w:rsid w:val="00820F0A"/>
    <w:rsid w:val="008235E7"/>
    <w:rsid w:val="008240AB"/>
    <w:rsid w:val="008332C4"/>
    <w:rsid w:val="00842777"/>
    <w:rsid w:val="00846CCC"/>
    <w:rsid w:val="0084729E"/>
    <w:rsid w:val="008554AE"/>
    <w:rsid w:val="00857531"/>
    <w:rsid w:val="00865727"/>
    <w:rsid w:val="00865AE5"/>
    <w:rsid w:val="00872766"/>
    <w:rsid w:val="00873842"/>
    <w:rsid w:val="00873A43"/>
    <w:rsid w:val="00875463"/>
    <w:rsid w:val="00876E1F"/>
    <w:rsid w:val="00883F2D"/>
    <w:rsid w:val="008879A4"/>
    <w:rsid w:val="008A0C78"/>
    <w:rsid w:val="008A4E08"/>
    <w:rsid w:val="008A516F"/>
    <w:rsid w:val="008A543A"/>
    <w:rsid w:val="008A5DE9"/>
    <w:rsid w:val="008B3EC3"/>
    <w:rsid w:val="008B62ED"/>
    <w:rsid w:val="008C0459"/>
    <w:rsid w:val="008C3D48"/>
    <w:rsid w:val="008C5FCA"/>
    <w:rsid w:val="008D09B2"/>
    <w:rsid w:val="008D6926"/>
    <w:rsid w:val="008E10E3"/>
    <w:rsid w:val="008E5850"/>
    <w:rsid w:val="008E5EBA"/>
    <w:rsid w:val="008F1BD1"/>
    <w:rsid w:val="008F2E7A"/>
    <w:rsid w:val="008F461D"/>
    <w:rsid w:val="00901F50"/>
    <w:rsid w:val="00902405"/>
    <w:rsid w:val="00903ED4"/>
    <w:rsid w:val="00912A05"/>
    <w:rsid w:val="00912A6B"/>
    <w:rsid w:val="00912AEE"/>
    <w:rsid w:val="00914001"/>
    <w:rsid w:val="00914DBE"/>
    <w:rsid w:val="00914E5B"/>
    <w:rsid w:val="0092443C"/>
    <w:rsid w:val="0092601B"/>
    <w:rsid w:val="009273E3"/>
    <w:rsid w:val="00937813"/>
    <w:rsid w:val="0094528F"/>
    <w:rsid w:val="009507C3"/>
    <w:rsid w:val="00951966"/>
    <w:rsid w:val="00951E34"/>
    <w:rsid w:val="00970860"/>
    <w:rsid w:val="0097204B"/>
    <w:rsid w:val="009733B9"/>
    <w:rsid w:val="00974AC6"/>
    <w:rsid w:val="009801F3"/>
    <w:rsid w:val="00982532"/>
    <w:rsid w:val="00983E29"/>
    <w:rsid w:val="009854C0"/>
    <w:rsid w:val="0098675C"/>
    <w:rsid w:val="00987EF2"/>
    <w:rsid w:val="00992BF1"/>
    <w:rsid w:val="009965D6"/>
    <w:rsid w:val="009A10B5"/>
    <w:rsid w:val="009A1BA8"/>
    <w:rsid w:val="009A450A"/>
    <w:rsid w:val="009A5A07"/>
    <w:rsid w:val="009B3C6A"/>
    <w:rsid w:val="009C103C"/>
    <w:rsid w:val="009C1A58"/>
    <w:rsid w:val="009C1FA4"/>
    <w:rsid w:val="009C2F30"/>
    <w:rsid w:val="009C498F"/>
    <w:rsid w:val="009C5C1E"/>
    <w:rsid w:val="009D030E"/>
    <w:rsid w:val="009D0D5A"/>
    <w:rsid w:val="009D107A"/>
    <w:rsid w:val="009D19BD"/>
    <w:rsid w:val="009D6CF4"/>
    <w:rsid w:val="009E06FD"/>
    <w:rsid w:val="009E0DEC"/>
    <w:rsid w:val="009E434F"/>
    <w:rsid w:val="009E71A4"/>
    <w:rsid w:val="009F0EB0"/>
    <w:rsid w:val="009F331A"/>
    <w:rsid w:val="009F5D2C"/>
    <w:rsid w:val="009F6FCD"/>
    <w:rsid w:val="009F7C54"/>
    <w:rsid w:val="00A015CC"/>
    <w:rsid w:val="00A03837"/>
    <w:rsid w:val="00A05EC6"/>
    <w:rsid w:val="00A07EA0"/>
    <w:rsid w:val="00A129E1"/>
    <w:rsid w:val="00A13F6F"/>
    <w:rsid w:val="00A14248"/>
    <w:rsid w:val="00A14614"/>
    <w:rsid w:val="00A15931"/>
    <w:rsid w:val="00A176B8"/>
    <w:rsid w:val="00A21493"/>
    <w:rsid w:val="00A266AC"/>
    <w:rsid w:val="00A27F6B"/>
    <w:rsid w:val="00A3542B"/>
    <w:rsid w:val="00A44086"/>
    <w:rsid w:val="00A509CA"/>
    <w:rsid w:val="00A54ED3"/>
    <w:rsid w:val="00A64203"/>
    <w:rsid w:val="00A70C2C"/>
    <w:rsid w:val="00A74EC3"/>
    <w:rsid w:val="00A81094"/>
    <w:rsid w:val="00A83290"/>
    <w:rsid w:val="00A84B69"/>
    <w:rsid w:val="00A90AA9"/>
    <w:rsid w:val="00A90C12"/>
    <w:rsid w:val="00A95DC3"/>
    <w:rsid w:val="00AB5357"/>
    <w:rsid w:val="00AC43F0"/>
    <w:rsid w:val="00AC4759"/>
    <w:rsid w:val="00AC4D36"/>
    <w:rsid w:val="00AC52EF"/>
    <w:rsid w:val="00AC5F65"/>
    <w:rsid w:val="00AD55EA"/>
    <w:rsid w:val="00AD6C48"/>
    <w:rsid w:val="00AE1737"/>
    <w:rsid w:val="00AF16A1"/>
    <w:rsid w:val="00AF4A86"/>
    <w:rsid w:val="00AF6145"/>
    <w:rsid w:val="00B038C8"/>
    <w:rsid w:val="00B07C75"/>
    <w:rsid w:val="00B2026F"/>
    <w:rsid w:val="00B25627"/>
    <w:rsid w:val="00B26EE5"/>
    <w:rsid w:val="00B316A7"/>
    <w:rsid w:val="00B320BA"/>
    <w:rsid w:val="00B3643E"/>
    <w:rsid w:val="00B43263"/>
    <w:rsid w:val="00B52CD3"/>
    <w:rsid w:val="00B53786"/>
    <w:rsid w:val="00B65555"/>
    <w:rsid w:val="00B6792D"/>
    <w:rsid w:val="00B709D9"/>
    <w:rsid w:val="00B72684"/>
    <w:rsid w:val="00B73C11"/>
    <w:rsid w:val="00B76239"/>
    <w:rsid w:val="00B8108D"/>
    <w:rsid w:val="00B8133B"/>
    <w:rsid w:val="00B81B38"/>
    <w:rsid w:val="00B83207"/>
    <w:rsid w:val="00B8392D"/>
    <w:rsid w:val="00B9306D"/>
    <w:rsid w:val="00B940B3"/>
    <w:rsid w:val="00B95351"/>
    <w:rsid w:val="00B9619D"/>
    <w:rsid w:val="00BA03EE"/>
    <w:rsid w:val="00BA5204"/>
    <w:rsid w:val="00BA6D63"/>
    <w:rsid w:val="00BB2358"/>
    <w:rsid w:val="00BB486B"/>
    <w:rsid w:val="00BB5374"/>
    <w:rsid w:val="00BC3716"/>
    <w:rsid w:val="00BC7241"/>
    <w:rsid w:val="00BC76D6"/>
    <w:rsid w:val="00BD05D3"/>
    <w:rsid w:val="00BE7148"/>
    <w:rsid w:val="00BF097A"/>
    <w:rsid w:val="00BF2574"/>
    <w:rsid w:val="00BF491D"/>
    <w:rsid w:val="00BF7E93"/>
    <w:rsid w:val="00C06FE3"/>
    <w:rsid w:val="00C0725A"/>
    <w:rsid w:val="00C0761C"/>
    <w:rsid w:val="00C1317A"/>
    <w:rsid w:val="00C15E7E"/>
    <w:rsid w:val="00C16A2D"/>
    <w:rsid w:val="00C20A86"/>
    <w:rsid w:val="00C23B8B"/>
    <w:rsid w:val="00C26C32"/>
    <w:rsid w:val="00C32DFB"/>
    <w:rsid w:val="00C3473C"/>
    <w:rsid w:val="00C35B25"/>
    <w:rsid w:val="00C362E2"/>
    <w:rsid w:val="00C43991"/>
    <w:rsid w:val="00C47299"/>
    <w:rsid w:val="00C54449"/>
    <w:rsid w:val="00C54DC0"/>
    <w:rsid w:val="00C6434C"/>
    <w:rsid w:val="00C64CFC"/>
    <w:rsid w:val="00C661EE"/>
    <w:rsid w:val="00C704A3"/>
    <w:rsid w:val="00C71C28"/>
    <w:rsid w:val="00C744DE"/>
    <w:rsid w:val="00C77FFC"/>
    <w:rsid w:val="00C867ED"/>
    <w:rsid w:val="00C86CD5"/>
    <w:rsid w:val="00C9101D"/>
    <w:rsid w:val="00C93A5B"/>
    <w:rsid w:val="00C97F55"/>
    <w:rsid w:val="00CA02BE"/>
    <w:rsid w:val="00CA2B2E"/>
    <w:rsid w:val="00CA3E36"/>
    <w:rsid w:val="00CB19F8"/>
    <w:rsid w:val="00CB4F48"/>
    <w:rsid w:val="00CB4F51"/>
    <w:rsid w:val="00CC1F19"/>
    <w:rsid w:val="00CC244A"/>
    <w:rsid w:val="00CC248D"/>
    <w:rsid w:val="00CC3F20"/>
    <w:rsid w:val="00CC4620"/>
    <w:rsid w:val="00CD174B"/>
    <w:rsid w:val="00CD4469"/>
    <w:rsid w:val="00CE19A6"/>
    <w:rsid w:val="00CE1E29"/>
    <w:rsid w:val="00CE5B29"/>
    <w:rsid w:val="00CE7964"/>
    <w:rsid w:val="00CF446B"/>
    <w:rsid w:val="00D00DD7"/>
    <w:rsid w:val="00D02CF1"/>
    <w:rsid w:val="00D0339D"/>
    <w:rsid w:val="00D05E3F"/>
    <w:rsid w:val="00D17368"/>
    <w:rsid w:val="00D22281"/>
    <w:rsid w:val="00D240C3"/>
    <w:rsid w:val="00D25CC9"/>
    <w:rsid w:val="00D25CF7"/>
    <w:rsid w:val="00D25D4B"/>
    <w:rsid w:val="00D26949"/>
    <w:rsid w:val="00D26E72"/>
    <w:rsid w:val="00D314A5"/>
    <w:rsid w:val="00D3346E"/>
    <w:rsid w:val="00D33BCE"/>
    <w:rsid w:val="00D374B8"/>
    <w:rsid w:val="00D40D96"/>
    <w:rsid w:val="00D52B2F"/>
    <w:rsid w:val="00D53D70"/>
    <w:rsid w:val="00D5421C"/>
    <w:rsid w:val="00D61145"/>
    <w:rsid w:val="00D63A7C"/>
    <w:rsid w:val="00D6439B"/>
    <w:rsid w:val="00D7130F"/>
    <w:rsid w:val="00D77801"/>
    <w:rsid w:val="00D83A32"/>
    <w:rsid w:val="00D84149"/>
    <w:rsid w:val="00D85788"/>
    <w:rsid w:val="00D87F51"/>
    <w:rsid w:val="00D9028A"/>
    <w:rsid w:val="00D9139B"/>
    <w:rsid w:val="00D922ED"/>
    <w:rsid w:val="00D95971"/>
    <w:rsid w:val="00DA02EE"/>
    <w:rsid w:val="00DA0720"/>
    <w:rsid w:val="00DA3DD7"/>
    <w:rsid w:val="00DA5ABB"/>
    <w:rsid w:val="00DA7B37"/>
    <w:rsid w:val="00DB0E70"/>
    <w:rsid w:val="00DB2C7B"/>
    <w:rsid w:val="00DB56D2"/>
    <w:rsid w:val="00DC03DA"/>
    <w:rsid w:val="00DC11D1"/>
    <w:rsid w:val="00DC1C74"/>
    <w:rsid w:val="00DC49BD"/>
    <w:rsid w:val="00DD0436"/>
    <w:rsid w:val="00DD3EB4"/>
    <w:rsid w:val="00DD682A"/>
    <w:rsid w:val="00DE31C2"/>
    <w:rsid w:val="00DE6BB9"/>
    <w:rsid w:val="00DF1FAE"/>
    <w:rsid w:val="00DF721A"/>
    <w:rsid w:val="00E00ED0"/>
    <w:rsid w:val="00E038B1"/>
    <w:rsid w:val="00E06665"/>
    <w:rsid w:val="00E10344"/>
    <w:rsid w:val="00E20A16"/>
    <w:rsid w:val="00E2401E"/>
    <w:rsid w:val="00E2514A"/>
    <w:rsid w:val="00E269E9"/>
    <w:rsid w:val="00E32CDF"/>
    <w:rsid w:val="00E34244"/>
    <w:rsid w:val="00E35326"/>
    <w:rsid w:val="00E41252"/>
    <w:rsid w:val="00E4517F"/>
    <w:rsid w:val="00E522BE"/>
    <w:rsid w:val="00E54086"/>
    <w:rsid w:val="00E552B2"/>
    <w:rsid w:val="00E554B4"/>
    <w:rsid w:val="00E55DCE"/>
    <w:rsid w:val="00E6280E"/>
    <w:rsid w:val="00E63ACB"/>
    <w:rsid w:val="00E65EC1"/>
    <w:rsid w:val="00E7190B"/>
    <w:rsid w:val="00E7233C"/>
    <w:rsid w:val="00E82C26"/>
    <w:rsid w:val="00E85A8A"/>
    <w:rsid w:val="00E87581"/>
    <w:rsid w:val="00E9121A"/>
    <w:rsid w:val="00E92BAE"/>
    <w:rsid w:val="00E9467C"/>
    <w:rsid w:val="00E94DAC"/>
    <w:rsid w:val="00E97236"/>
    <w:rsid w:val="00EA2B17"/>
    <w:rsid w:val="00EA542E"/>
    <w:rsid w:val="00EB5C08"/>
    <w:rsid w:val="00EB7579"/>
    <w:rsid w:val="00EC7463"/>
    <w:rsid w:val="00EC7727"/>
    <w:rsid w:val="00ED1AEA"/>
    <w:rsid w:val="00ED3843"/>
    <w:rsid w:val="00ED46D9"/>
    <w:rsid w:val="00ED4D4D"/>
    <w:rsid w:val="00ED533E"/>
    <w:rsid w:val="00ED7E8E"/>
    <w:rsid w:val="00EE2516"/>
    <w:rsid w:val="00EF57A6"/>
    <w:rsid w:val="00EF7386"/>
    <w:rsid w:val="00F02459"/>
    <w:rsid w:val="00F05F05"/>
    <w:rsid w:val="00F0739B"/>
    <w:rsid w:val="00F1107F"/>
    <w:rsid w:val="00F12CE3"/>
    <w:rsid w:val="00F15B9D"/>
    <w:rsid w:val="00F16CB7"/>
    <w:rsid w:val="00F23C39"/>
    <w:rsid w:val="00F30680"/>
    <w:rsid w:val="00F33D7D"/>
    <w:rsid w:val="00F3683D"/>
    <w:rsid w:val="00F415E6"/>
    <w:rsid w:val="00F4212C"/>
    <w:rsid w:val="00F42A0F"/>
    <w:rsid w:val="00F43CAB"/>
    <w:rsid w:val="00F4674D"/>
    <w:rsid w:val="00F547F2"/>
    <w:rsid w:val="00F56ABE"/>
    <w:rsid w:val="00F60C6C"/>
    <w:rsid w:val="00F628CE"/>
    <w:rsid w:val="00F640F3"/>
    <w:rsid w:val="00F72C6A"/>
    <w:rsid w:val="00F72F5D"/>
    <w:rsid w:val="00F74957"/>
    <w:rsid w:val="00F7599D"/>
    <w:rsid w:val="00F768D7"/>
    <w:rsid w:val="00F81527"/>
    <w:rsid w:val="00F831D6"/>
    <w:rsid w:val="00F840AF"/>
    <w:rsid w:val="00F90572"/>
    <w:rsid w:val="00F94C6C"/>
    <w:rsid w:val="00F95FEC"/>
    <w:rsid w:val="00FA4954"/>
    <w:rsid w:val="00FB4871"/>
    <w:rsid w:val="00FB63EB"/>
    <w:rsid w:val="00FC0590"/>
    <w:rsid w:val="00FC3509"/>
    <w:rsid w:val="00FC4002"/>
    <w:rsid w:val="00FC5B40"/>
    <w:rsid w:val="00FD1454"/>
    <w:rsid w:val="00FD2236"/>
    <w:rsid w:val="00FD27D2"/>
    <w:rsid w:val="00FD4378"/>
    <w:rsid w:val="00FD4978"/>
    <w:rsid w:val="00FD4EFE"/>
    <w:rsid w:val="00FE2CD9"/>
    <w:rsid w:val="00FE38CB"/>
    <w:rsid w:val="00FE6C51"/>
    <w:rsid w:val="00FF131C"/>
    <w:rsid w:val="00FF377B"/>
    <w:rsid w:val="00FF3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58BFD3"/>
  <w15:docId w15:val="{02FF967E-67D7-465E-81A2-77BC3A9E2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76E1F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semiHidden/>
    <w:rsid w:val="002F5FF3"/>
    <w:rPr>
      <w:sz w:val="18"/>
      <w:szCs w:val="18"/>
    </w:rPr>
  </w:style>
  <w:style w:type="paragraph" w:styleId="a4">
    <w:name w:val="annotation text"/>
    <w:basedOn w:val="a"/>
    <w:semiHidden/>
    <w:rsid w:val="002F5FF3"/>
  </w:style>
  <w:style w:type="paragraph" w:styleId="a5">
    <w:name w:val="annotation subject"/>
    <w:basedOn w:val="a4"/>
    <w:next w:val="a4"/>
    <w:semiHidden/>
    <w:rsid w:val="002F5FF3"/>
    <w:rPr>
      <w:b/>
      <w:bCs/>
    </w:rPr>
  </w:style>
  <w:style w:type="paragraph" w:styleId="a6">
    <w:name w:val="Balloon Text"/>
    <w:basedOn w:val="a"/>
    <w:semiHidden/>
    <w:rsid w:val="002F5FF3"/>
    <w:rPr>
      <w:rFonts w:ascii="Arial" w:hAnsi="Arial"/>
      <w:sz w:val="18"/>
      <w:szCs w:val="18"/>
    </w:rPr>
  </w:style>
  <w:style w:type="table" w:styleId="a7">
    <w:name w:val="Table Grid"/>
    <w:basedOn w:val="a1"/>
    <w:rsid w:val="00D9597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rsid w:val="00664C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link w:val="a8"/>
    <w:rsid w:val="00664CD5"/>
    <w:rPr>
      <w:kern w:val="2"/>
    </w:rPr>
  </w:style>
  <w:style w:type="paragraph" w:styleId="aa">
    <w:name w:val="footer"/>
    <w:basedOn w:val="a"/>
    <w:link w:val="ab"/>
    <w:rsid w:val="00664C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link w:val="aa"/>
    <w:rsid w:val="00664CD5"/>
    <w:rPr>
      <w:kern w:val="2"/>
    </w:rPr>
  </w:style>
  <w:style w:type="paragraph" w:styleId="Web">
    <w:name w:val="Normal (Web)"/>
    <w:basedOn w:val="a"/>
    <w:unhideWhenUsed/>
    <w:rsid w:val="001A419D"/>
    <w:pPr>
      <w:widowControl/>
      <w:spacing w:before="100" w:beforeAutospacing="1" w:after="100" w:afterAutospacing="1"/>
    </w:pPr>
    <w:rPr>
      <w:kern w:val="0"/>
    </w:rPr>
  </w:style>
  <w:style w:type="paragraph" w:styleId="ac">
    <w:name w:val="Salutation"/>
    <w:basedOn w:val="a"/>
    <w:next w:val="a"/>
    <w:rsid w:val="00E9121A"/>
    <w:rPr>
      <w:rFonts w:ascii="標楷體" w:eastAsia="標楷體" w:hAnsi="標楷體"/>
    </w:rPr>
  </w:style>
  <w:style w:type="paragraph" w:styleId="ad">
    <w:name w:val="Closing"/>
    <w:basedOn w:val="a"/>
    <w:rsid w:val="00E9121A"/>
    <w:pPr>
      <w:ind w:leftChars="1800" w:left="100"/>
    </w:pPr>
    <w:rPr>
      <w:rFonts w:ascii="標楷體" w:eastAsia="標楷體" w:hAnsi="標楷體"/>
    </w:rPr>
  </w:style>
  <w:style w:type="paragraph" w:styleId="ae">
    <w:name w:val="List Paragraph"/>
    <w:basedOn w:val="a"/>
    <w:uiPriority w:val="34"/>
    <w:qFormat/>
    <w:rsid w:val="00987EF2"/>
    <w:pPr>
      <w:ind w:leftChars="200" w:left="480"/>
    </w:pPr>
    <w:rPr>
      <w:rFonts w:ascii="Calibri" w:hAnsi="Calibri"/>
      <w:szCs w:val="22"/>
    </w:rPr>
  </w:style>
  <w:style w:type="character" w:customStyle="1" w:styleId="apple-converted-space">
    <w:name w:val="apple-converted-space"/>
    <w:basedOn w:val="a0"/>
    <w:rsid w:val="00590811"/>
  </w:style>
  <w:style w:type="character" w:styleId="af">
    <w:name w:val="Hyperlink"/>
    <w:uiPriority w:val="99"/>
    <w:unhideWhenUsed/>
    <w:rsid w:val="001E0EBF"/>
    <w:rPr>
      <w:color w:val="0000FF"/>
      <w:u w:val="single"/>
    </w:rPr>
  </w:style>
  <w:style w:type="character" w:styleId="af0">
    <w:name w:val="Emphasis"/>
    <w:basedOn w:val="a0"/>
    <w:qFormat/>
    <w:rsid w:val="00C0725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68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5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80040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92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99987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4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646481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18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6622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68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4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9813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5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5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6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2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6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1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3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nnis.org.tw/web/event_information.asp?s=6&amp;msg_id=607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EF5F2D-D782-4CFF-9D91-E90FCB167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7</TotalTime>
  <Pages>1</Pages>
  <Words>167</Words>
  <Characters>953</Characters>
  <Application>Microsoft Office Word</Application>
  <DocSecurity>0</DocSecurity>
  <Lines>7</Lines>
  <Paragraphs>2</Paragraphs>
  <ScaleCrop>false</ScaleCrop>
  <Company>ctta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華民國網球協會挑戰「2008黃金計畫」選訓小組九十六年第三次會議議程</dc:title>
  <dc:subject/>
  <dc:creator>Lawrence</dc:creator>
  <cp:keywords/>
  <dc:description/>
  <cp:lastModifiedBy>Admin</cp:lastModifiedBy>
  <cp:revision>8</cp:revision>
  <cp:lastPrinted>2019-11-14T04:49:00Z</cp:lastPrinted>
  <dcterms:created xsi:type="dcterms:W3CDTF">2019-06-26T06:33:00Z</dcterms:created>
  <dcterms:modified xsi:type="dcterms:W3CDTF">2020-01-08T06:37:00Z</dcterms:modified>
</cp:coreProperties>
</file>